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BE224D" w14:textId="0B3EB54F" w:rsidR="0077777C" w:rsidRDefault="0077777C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65F1D214" w14:textId="7E4B77BC" w:rsidR="00552F25" w:rsidRP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72"/>
          <w:szCs w:val="72"/>
        </w:rPr>
      </w:pPr>
      <w:r w:rsidRPr="00552F25">
        <w:rPr>
          <w:rFonts w:asciiTheme="minorHAnsi" w:hAnsiTheme="minorHAnsi" w:cstheme="minorHAnsi"/>
          <w:b/>
          <w:sz w:val="72"/>
          <w:szCs w:val="72"/>
        </w:rPr>
        <w:t>Central Mountain Training Region</w:t>
      </w:r>
    </w:p>
    <w:p w14:paraId="0E744C01" w14:textId="1E9483D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2931298" w14:textId="6E762932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  <w:u w:val="single"/>
        </w:rPr>
        <w:drawing>
          <wp:inline distT="0" distB="0" distL="0" distR="0" wp14:anchorId="461750C9" wp14:editId="0782FEF9">
            <wp:extent cx="1955567" cy="24384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MTR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388" cy="248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716B8" w14:textId="78CF5639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52BD08D" w14:textId="477C42A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0516540B" w14:textId="1E94B8D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eeting Agenda</w:t>
      </w:r>
    </w:p>
    <w:p w14:paraId="4A83DA0F" w14:textId="6D71FD26" w:rsidR="00552F25" w:rsidRDefault="007168B4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arch</w:t>
      </w:r>
      <w:r w:rsidR="00CF6F82">
        <w:rPr>
          <w:rFonts w:asciiTheme="minorHAnsi" w:hAnsiTheme="minorHAnsi" w:cstheme="minorHAnsi"/>
          <w:b/>
          <w:sz w:val="40"/>
          <w:szCs w:val="40"/>
        </w:rPr>
        <w:t xml:space="preserve"> 7</w:t>
      </w:r>
      <w:r w:rsidR="00CF6F82" w:rsidRPr="00CF6F82">
        <w:rPr>
          <w:rFonts w:asciiTheme="minorHAnsi" w:hAnsiTheme="minorHAnsi" w:cstheme="minorHAnsi"/>
          <w:b/>
          <w:sz w:val="40"/>
          <w:szCs w:val="40"/>
          <w:vertAlign w:val="superscript"/>
        </w:rPr>
        <w:t>th</w:t>
      </w:r>
      <w:r w:rsidR="000E67A3">
        <w:rPr>
          <w:rFonts w:asciiTheme="minorHAnsi" w:hAnsiTheme="minorHAnsi" w:cstheme="minorHAnsi"/>
          <w:b/>
          <w:sz w:val="40"/>
          <w:szCs w:val="40"/>
        </w:rPr>
        <w:t>, 2019</w:t>
      </w:r>
    </w:p>
    <w:p w14:paraId="203D7103" w14:textId="35D73274" w:rsidR="00552F25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11</w:t>
      </w:r>
      <w:r w:rsidR="00552F25">
        <w:rPr>
          <w:rFonts w:asciiTheme="minorHAnsi" w:hAnsiTheme="minorHAnsi" w:cstheme="minorHAnsi"/>
          <w:b/>
          <w:sz w:val="40"/>
          <w:szCs w:val="40"/>
        </w:rPr>
        <w:t>:00am</w:t>
      </w:r>
    </w:p>
    <w:p w14:paraId="29EBBECE" w14:textId="5403B6F5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2D8EB1D7" w14:textId="564960F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1CCC3496" w14:textId="2B42AC93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Host:</w:t>
      </w:r>
    </w:p>
    <w:p w14:paraId="23455D0A" w14:textId="77777777" w:rsidR="00DC1CF1" w:rsidRDefault="00DC1CF1" w:rsidP="00D92384">
      <w:pPr>
        <w:pStyle w:val="NormalWeb"/>
        <w:shd w:val="clear" w:color="auto" w:fill="FFFFFF"/>
        <w:spacing w:before="0" w:beforeAutospacing="0" w:after="225" w:afterAutospacing="0"/>
        <w:jc w:val="center"/>
        <w:rPr>
          <w:b/>
          <w:color w:val="333333"/>
          <w:sz w:val="32"/>
          <w:szCs w:val="32"/>
        </w:rPr>
      </w:pPr>
      <w:r w:rsidRPr="00DC1CF1">
        <w:rPr>
          <w:b/>
          <w:color w:val="333333"/>
          <w:sz w:val="32"/>
          <w:szCs w:val="32"/>
        </w:rPr>
        <w:t>Colorado Springs Police Department</w:t>
      </w:r>
      <w:r w:rsidRPr="00DC1CF1">
        <w:rPr>
          <w:b/>
          <w:color w:val="333333"/>
          <w:sz w:val="32"/>
          <w:szCs w:val="32"/>
        </w:rPr>
        <w:tab/>
      </w:r>
    </w:p>
    <w:p w14:paraId="29BCC586" w14:textId="36980590" w:rsidR="00D92384" w:rsidRPr="00D92384" w:rsidRDefault="00DC1CF1" w:rsidP="00D92384">
      <w:pPr>
        <w:pStyle w:val="NormalWeb"/>
        <w:shd w:val="clear" w:color="auto" w:fill="FFFFFF"/>
        <w:spacing w:before="0" w:beforeAutospacing="0" w:after="225" w:afterAutospacing="0"/>
        <w:jc w:val="center"/>
        <w:rPr>
          <w:rStyle w:val="Hyperlink"/>
          <w:b/>
          <w:color w:val="333333"/>
          <w:sz w:val="32"/>
          <w:szCs w:val="32"/>
          <w:u w:val="none"/>
        </w:rPr>
      </w:pPr>
      <w:r w:rsidRPr="00DC1CF1">
        <w:rPr>
          <w:b/>
          <w:color w:val="333333"/>
          <w:sz w:val="32"/>
          <w:szCs w:val="32"/>
        </w:rPr>
        <w:t>725 N Murray Blvd</w:t>
      </w:r>
    </w:p>
    <w:p w14:paraId="49F25E66" w14:textId="4FA56F56" w:rsidR="00D92384" w:rsidRPr="00D92384" w:rsidRDefault="00DC1CF1" w:rsidP="00D92384">
      <w:pPr>
        <w:pStyle w:val="NormalWeb"/>
        <w:shd w:val="clear" w:color="auto" w:fill="FFFFFF"/>
        <w:spacing w:before="0" w:beforeAutospacing="0" w:after="225" w:afterAutospacing="0"/>
        <w:jc w:val="center"/>
        <w:rPr>
          <w:rStyle w:val="Hyperlink"/>
          <w:b/>
          <w:color w:val="333333"/>
          <w:sz w:val="32"/>
          <w:szCs w:val="32"/>
          <w:u w:val="none"/>
        </w:rPr>
      </w:pPr>
      <w:r w:rsidRPr="00DC1CF1">
        <w:rPr>
          <w:b/>
          <w:color w:val="333333"/>
          <w:sz w:val="32"/>
          <w:szCs w:val="32"/>
        </w:rPr>
        <w:t>Colorado Springs, CO 80915</w:t>
      </w:r>
    </w:p>
    <w:p w14:paraId="7B242F2D" w14:textId="77777777" w:rsidR="0017312D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</w:p>
    <w:p w14:paraId="6436C2E8" w14:textId="352C2F6D" w:rsidR="0077777C" w:rsidRDefault="00812312" w:rsidP="00CA1EAD">
      <w:pPr>
        <w:spacing w:before="120" w:after="120" w:line="240" w:lineRule="auto"/>
        <w:jc w:val="center"/>
        <w:rPr>
          <w:rFonts w:ascii="Arial" w:hAnsi="Arial" w:cs="Arial"/>
          <w:sz w:val="48"/>
          <w:szCs w:val="48"/>
          <w:u w:val="single"/>
        </w:rPr>
      </w:pPr>
      <w:r>
        <w:rPr>
          <w:rFonts w:ascii="Arial" w:hAnsi="Arial" w:cs="Arial"/>
          <w:sz w:val="48"/>
          <w:szCs w:val="48"/>
          <w:u w:val="single"/>
        </w:rPr>
        <w:t xml:space="preserve">Meeting </w:t>
      </w:r>
      <w:r w:rsidR="0077777C">
        <w:rPr>
          <w:rFonts w:ascii="Arial" w:hAnsi="Arial" w:cs="Arial"/>
          <w:sz w:val="48"/>
          <w:szCs w:val="48"/>
          <w:u w:val="single"/>
        </w:rPr>
        <w:t>Agenda</w:t>
      </w:r>
    </w:p>
    <w:p w14:paraId="06176947" w14:textId="77777777" w:rsidR="00812312" w:rsidRPr="0077777C" w:rsidRDefault="00812312" w:rsidP="00812312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</w:p>
    <w:p w14:paraId="4E5995CA" w14:textId="4B2E7753" w:rsidR="000249EA" w:rsidRDefault="0077777C" w:rsidP="00812312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MTR Board Members</w:t>
      </w:r>
    </w:p>
    <w:p w14:paraId="65F83434" w14:textId="501A6718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elli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Ellis  Pueblo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PD</w:t>
      </w:r>
    </w:p>
    <w:p w14:paraId="7DF79C0F" w14:textId="24064FC2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1</w:t>
      </w:r>
      <w:r w:rsidRPr="00161650">
        <w:rPr>
          <w:rFonts w:ascii="Times New Roman" w:hAnsi="Times New Roman"/>
          <w:sz w:val="32"/>
          <w:szCs w:val="32"/>
          <w:vertAlign w:val="superscript"/>
        </w:rPr>
        <w:t>st</w:t>
      </w:r>
      <w:r w:rsidRPr="00161650">
        <w:rPr>
          <w:rFonts w:ascii="Times New Roman" w:hAnsi="Times New Roman"/>
          <w:sz w:val="32"/>
          <w:szCs w:val="32"/>
        </w:rPr>
        <w:t xml:space="preserve"> Vice 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annon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Byerly  Custer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County S.O.</w:t>
      </w:r>
    </w:p>
    <w:p w14:paraId="77DED390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Secretary: Chris </w:t>
      </w:r>
      <w:proofErr w:type="gramStart"/>
      <w:r w:rsidRPr="00161650">
        <w:rPr>
          <w:rFonts w:ascii="Times New Roman" w:hAnsi="Times New Roman"/>
          <w:sz w:val="32"/>
          <w:szCs w:val="32"/>
        </w:rPr>
        <w:t>Adams  Woodland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ark PD</w:t>
      </w:r>
    </w:p>
    <w:p w14:paraId="3A673991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Assistant Secretary: Russ </w:t>
      </w:r>
      <w:proofErr w:type="gramStart"/>
      <w:r w:rsidRPr="00161650">
        <w:rPr>
          <w:rFonts w:ascii="Times New Roman" w:hAnsi="Times New Roman"/>
          <w:sz w:val="32"/>
          <w:szCs w:val="32"/>
        </w:rPr>
        <w:t>Johnson  Salida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25184C10" w14:textId="212E7954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Janie </w:t>
      </w:r>
      <w:proofErr w:type="gramStart"/>
      <w:r w:rsidRPr="00161650">
        <w:rPr>
          <w:rFonts w:ascii="Times New Roman" w:hAnsi="Times New Roman"/>
          <w:sz w:val="32"/>
          <w:szCs w:val="32"/>
        </w:rPr>
        <w:t>Anderson  Colorado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Springs PD</w:t>
      </w:r>
    </w:p>
    <w:p w14:paraId="0EF159AB" w14:textId="0622FE99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Chad </w:t>
      </w:r>
      <w:proofErr w:type="gramStart"/>
      <w:r w:rsidRPr="00161650">
        <w:rPr>
          <w:rFonts w:ascii="Times New Roman" w:hAnsi="Times New Roman"/>
          <w:sz w:val="32"/>
          <w:szCs w:val="32"/>
        </w:rPr>
        <w:t>Bauer  Pikes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eak Community College</w:t>
      </w:r>
    </w:p>
    <w:p w14:paraId="078DE02B" w14:textId="00C4738C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Voting Position: Dave Clements Pueblo County SO</w:t>
      </w:r>
    </w:p>
    <w:p w14:paraId="302ADA3B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Regional Training Coordinator: Jason </w:t>
      </w:r>
      <w:proofErr w:type="gramStart"/>
      <w:r w:rsidRPr="00161650">
        <w:rPr>
          <w:rFonts w:ascii="Times New Roman" w:hAnsi="Times New Roman"/>
          <w:sz w:val="32"/>
          <w:szCs w:val="32"/>
        </w:rPr>
        <w:t>Smith  Pueblo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7702C9CB" w14:textId="77777777" w:rsidR="00142A5F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62990A28" w14:textId="1019C4A8" w:rsidR="00381D45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Welcome: New </w:t>
      </w:r>
      <w:r w:rsidR="00381D45" w:rsidRPr="00161650">
        <w:rPr>
          <w:rFonts w:ascii="Times New Roman" w:hAnsi="Times New Roman"/>
          <w:sz w:val="32"/>
          <w:szCs w:val="32"/>
        </w:rPr>
        <w:t>Faces and Guests</w:t>
      </w:r>
    </w:p>
    <w:p w14:paraId="5162A111" w14:textId="7630E1A8" w:rsidR="00750CF2" w:rsidRPr="00161650" w:rsidRDefault="00381D45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Treasurer’s Report: (Jason Smith)</w:t>
      </w:r>
    </w:p>
    <w:p w14:paraId="4C4DE01E" w14:textId="77777777" w:rsidR="00BA3007" w:rsidRPr="00161650" w:rsidRDefault="00BA3007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3A4A481B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Training</w:t>
      </w:r>
    </w:p>
    <w:p w14:paraId="59CF76F9" w14:textId="32F5CD5D" w:rsidR="00812312" w:rsidRPr="00161650" w:rsidRDefault="00F64102" w:rsidP="00EB511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EB5119" w:rsidRPr="00161650">
        <w:rPr>
          <w:rFonts w:ascii="Times New Roman" w:eastAsia="Times New Roman" w:hAnsi="Times New Roman"/>
          <w:sz w:val="32"/>
          <w:szCs w:val="32"/>
        </w:rPr>
        <w:t>13</w:t>
      </w:r>
      <w:r w:rsidR="003100A4" w:rsidRPr="00161650">
        <w:rPr>
          <w:rFonts w:ascii="Times New Roman" w:eastAsia="Times New Roman" w:hAnsi="Times New Roman"/>
          <w:sz w:val="32"/>
          <w:szCs w:val="32"/>
        </w:rPr>
        <w:t>5,334.48</w:t>
      </w:r>
    </w:p>
    <w:p w14:paraId="383DC924" w14:textId="5094DAF5" w:rsidR="008B5EEC" w:rsidRPr="00161650" w:rsidRDefault="00000C44" w:rsidP="00EB511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Level I</w:t>
      </w:r>
      <w:r w:rsidR="008B6505">
        <w:rPr>
          <w:rFonts w:ascii="Times New Roman" w:eastAsia="Times New Roman" w:hAnsi="Times New Roman"/>
          <w:sz w:val="32"/>
          <w:szCs w:val="32"/>
        </w:rPr>
        <w:t>I</w:t>
      </w:r>
      <w:r>
        <w:rPr>
          <w:rFonts w:ascii="Times New Roman" w:eastAsia="Times New Roman" w:hAnsi="Times New Roman"/>
          <w:sz w:val="32"/>
          <w:szCs w:val="32"/>
        </w:rPr>
        <w:t xml:space="preserve"> TA $</w:t>
      </w:r>
      <w:r w:rsidR="008B6505">
        <w:rPr>
          <w:rFonts w:ascii="Times New Roman" w:eastAsia="Times New Roman" w:hAnsi="Times New Roman"/>
          <w:sz w:val="32"/>
          <w:szCs w:val="32"/>
        </w:rPr>
        <w:t xml:space="preserve">11501.78, Gracie Survival </w:t>
      </w:r>
      <w:r w:rsidR="00A237BF">
        <w:rPr>
          <w:rFonts w:ascii="Times New Roman" w:eastAsia="Times New Roman" w:hAnsi="Times New Roman"/>
          <w:sz w:val="32"/>
          <w:szCs w:val="32"/>
        </w:rPr>
        <w:t>$1,712.70</w:t>
      </w:r>
    </w:p>
    <w:p w14:paraId="0E8010FC" w14:textId="546A18CA" w:rsidR="008B5EEC" w:rsidRPr="00161650" w:rsidRDefault="008B5EEC" w:rsidP="008B5EE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Balance $</w:t>
      </w:r>
      <w:r w:rsidR="00A237BF">
        <w:rPr>
          <w:rFonts w:ascii="Times New Roman" w:eastAsia="Times New Roman" w:hAnsi="Times New Roman"/>
          <w:sz w:val="32"/>
          <w:szCs w:val="32"/>
        </w:rPr>
        <w:t>62,418.87</w:t>
      </w:r>
    </w:p>
    <w:p w14:paraId="44696E21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1BB2C354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Equipment</w:t>
      </w:r>
    </w:p>
    <w:p w14:paraId="375AC6BF" w14:textId="0D8A365A" w:rsidR="008B6505" w:rsidRDefault="00F64102" w:rsidP="001B20F3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9C764D" w:rsidRPr="00161650">
        <w:rPr>
          <w:rFonts w:ascii="Times New Roman" w:eastAsia="Times New Roman" w:hAnsi="Times New Roman"/>
          <w:sz w:val="32"/>
          <w:szCs w:val="32"/>
        </w:rPr>
        <w:t>68,835</w:t>
      </w:r>
    </w:p>
    <w:p w14:paraId="0A53E0FB" w14:textId="76D93700" w:rsidR="001B20F3" w:rsidRPr="001B20F3" w:rsidRDefault="001B20F3" w:rsidP="001B20F3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Target backers, steal target (handgun, shotgun)</w:t>
      </w:r>
    </w:p>
    <w:p w14:paraId="6F121C1C" w14:textId="24A28E1E" w:rsidR="008B5EEC" w:rsidRPr="00161650" w:rsidRDefault="008B5EEC" w:rsidP="00DD3F27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 xml:space="preserve">Balance </w:t>
      </w:r>
      <w:r w:rsidR="000E67A3">
        <w:rPr>
          <w:rFonts w:ascii="Times New Roman" w:eastAsia="Times New Roman" w:hAnsi="Times New Roman"/>
          <w:sz w:val="32"/>
          <w:szCs w:val="32"/>
        </w:rPr>
        <w:t>$</w:t>
      </w:r>
      <w:r w:rsidR="001B20F3">
        <w:rPr>
          <w:rFonts w:ascii="Times New Roman" w:eastAsia="Times New Roman" w:hAnsi="Times New Roman"/>
          <w:sz w:val="32"/>
          <w:szCs w:val="32"/>
        </w:rPr>
        <w:t>24,916.43</w:t>
      </w:r>
    </w:p>
    <w:p w14:paraId="0B3896ED" w14:textId="77777777" w:rsidR="000E379B" w:rsidRPr="00161650" w:rsidRDefault="000E379B" w:rsidP="00EB5119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72EA6C26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Scholarships</w:t>
      </w:r>
    </w:p>
    <w:p w14:paraId="2643E5EB" w14:textId="4C167ABA" w:rsidR="00F64102" w:rsidRPr="00161650" w:rsidRDefault="00F64102" w:rsidP="00F6410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EB5119" w:rsidRPr="00161650">
        <w:rPr>
          <w:rFonts w:ascii="Times New Roman" w:eastAsia="Times New Roman" w:hAnsi="Times New Roman"/>
          <w:sz w:val="32"/>
          <w:szCs w:val="32"/>
        </w:rPr>
        <w:t>34,656.52</w:t>
      </w:r>
    </w:p>
    <w:p w14:paraId="0C709B1A" w14:textId="05879D05" w:rsidR="008C6CAB" w:rsidRPr="00161650" w:rsidRDefault="00DD5D48" w:rsidP="002C782C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11</w:t>
      </w:r>
      <w:r w:rsidR="000E67A3">
        <w:rPr>
          <w:rFonts w:ascii="Times New Roman" w:eastAsia="Times New Roman" w:hAnsi="Times New Roman"/>
          <w:sz w:val="32"/>
          <w:szCs w:val="32"/>
        </w:rPr>
        <w:t xml:space="preserve"> scholarship</w:t>
      </w:r>
      <w:r w:rsidR="00000C44">
        <w:rPr>
          <w:rFonts w:ascii="Times New Roman" w:eastAsia="Times New Roman" w:hAnsi="Times New Roman"/>
          <w:sz w:val="32"/>
          <w:szCs w:val="32"/>
        </w:rPr>
        <w:t xml:space="preserve">s were approved </w:t>
      </w:r>
      <w:r w:rsidR="00383EC8">
        <w:rPr>
          <w:rFonts w:ascii="Times New Roman" w:eastAsia="Times New Roman" w:hAnsi="Times New Roman"/>
          <w:sz w:val="32"/>
          <w:szCs w:val="32"/>
        </w:rPr>
        <w:t xml:space="preserve">in </w:t>
      </w:r>
      <w:r>
        <w:rPr>
          <w:rFonts w:ascii="Times New Roman" w:eastAsia="Times New Roman" w:hAnsi="Times New Roman"/>
          <w:sz w:val="32"/>
          <w:szCs w:val="32"/>
        </w:rPr>
        <w:t>February</w:t>
      </w:r>
      <w:r w:rsidR="00383EC8">
        <w:rPr>
          <w:rFonts w:ascii="Times New Roman" w:eastAsia="Times New Roman" w:hAnsi="Times New Roman"/>
          <w:sz w:val="32"/>
          <w:szCs w:val="32"/>
        </w:rPr>
        <w:t xml:space="preserve"> </w:t>
      </w:r>
      <w:r w:rsidR="00000C44">
        <w:rPr>
          <w:rFonts w:ascii="Times New Roman" w:eastAsia="Times New Roman" w:hAnsi="Times New Roman"/>
          <w:sz w:val="32"/>
          <w:szCs w:val="32"/>
        </w:rPr>
        <w:t>($</w:t>
      </w:r>
      <w:r>
        <w:rPr>
          <w:rFonts w:ascii="Times New Roman" w:eastAsia="Times New Roman" w:hAnsi="Times New Roman"/>
          <w:sz w:val="32"/>
          <w:szCs w:val="32"/>
        </w:rPr>
        <w:t>6384</w:t>
      </w:r>
      <w:r w:rsidR="00000C44">
        <w:rPr>
          <w:rFonts w:ascii="Times New Roman" w:eastAsia="Times New Roman" w:hAnsi="Times New Roman"/>
          <w:sz w:val="32"/>
          <w:szCs w:val="32"/>
        </w:rPr>
        <w:t>)</w:t>
      </w:r>
      <w:r w:rsidR="00EC5AFB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0ED0A68D" w14:textId="6CD9D957" w:rsidR="00A50888" w:rsidRPr="00161650" w:rsidRDefault="0090394B" w:rsidP="00A50888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Remaining $</w:t>
      </w:r>
      <w:r w:rsidR="008030E5">
        <w:rPr>
          <w:rFonts w:ascii="Times New Roman" w:eastAsia="Times New Roman" w:hAnsi="Times New Roman"/>
          <w:sz w:val="32"/>
          <w:szCs w:val="32"/>
        </w:rPr>
        <w:t>1</w:t>
      </w:r>
      <w:r w:rsidR="001B20F3">
        <w:rPr>
          <w:rFonts w:ascii="Times New Roman" w:eastAsia="Times New Roman" w:hAnsi="Times New Roman"/>
          <w:sz w:val="32"/>
          <w:szCs w:val="32"/>
        </w:rPr>
        <w:t>6,751.43</w:t>
      </w:r>
    </w:p>
    <w:p w14:paraId="52E58397" w14:textId="5D720716" w:rsidR="00A50888" w:rsidRDefault="00A50888" w:rsidP="00F64102">
      <w:pPr>
        <w:spacing w:after="0" w:line="240" w:lineRule="auto"/>
        <w:rPr>
          <w:rFonts w:cs="Calibri"/>
        </w:rPr>
      </w:pPr>
    </w:p>
    <w:p w14:paraId="01595C99" w14:textId="76D72737" w:rsidR="00A50888" w:rsidRDefault="00A50888" w:rsidP="00F64102">
      <w:pPr>
        <w:spacing w:after="0" w:line="240" w:lineRule="auto"/>
        <w:rPr>
          <w:rFonts w:cs="Calibri"/>
        </w:rPr>
      </w:pPr>
    </w:p>
    <w:p w14:paraId="6B805B31" w14:textId="24AAACDF" w:rsidR="00A50888" w:rsidRDefault="00A50888" w:rsidP="00F64102">
      <w:pPr>
        <w:spacing w:after="0" w:line="240" w:lineRule="auto"/>
        <w:rPr>
          <w:rFonts w:cs="Calibri"/>
        </w:rPr>
      </w:pPr>
    </w:p>
    <w:p w14:paraId="59270975" w14:textId="77777777" w:rsidR="00971209" w:rsidRDefault="00971209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0366A67F" w14:textId="451531DF" w:rsidR="00A50888" w:rsidRPr="00161650" w:rsidRDefault="00A50888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Old Business</w:t>
      </w:r>
    </w:p>
    <w:p w14:paraId="400B8203" w14:textId="77777777" w:rsidR="00DC1CF1" w:rsidRPr="00D210BF" w:rsidRDefault="00DC1CF1" w:rsidP="00DC1CF1">
      <w:pPr>
        <w:pStyle w:val="ListParagraph"/>
        <w:numPr>
          <w:ilvl w:val="0"/>
          <w:numId w:val="24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>AR Builders Course May 13</w:t>
      </w:r>
      <w:r w:rsidRPr="00145CC5">
        <w:rPr>
          <w:rFonts w:ascii="Times New Roman" w:hAnsi="Times New Roman"/>
          <w:sz w:val="32"/>
          <w:szCs w:val="32"/>
          <w:vertAlign w:val="superscript"/>
        </w:rPr>
        <w:t>th</w:t>
      </w:r>
      <w:r>
        <w:rPr>
          <w:rFonts w:ascii="Times New Roman" w:hAnsi="Times New Roman"/>
          <w:sz w:val="32"/>
          <w:szCs w:val="32"/>
        </w:rPr>
        <w:t xml:space="preserve"> (4 out 12)</w:t>
      </w:r>
    </w:p>
    <w:p w14:paraId="14878655" w14:textId="77777777" w:rsidR="00DC1CF1" w:rsidRPr="00CF5F22" w:rsidRDefault="00DC1CF1" w:rsidP="00DC1CF1">
      <w:pPr>
        <w:pStyle w:val="ListParagraph"/>
        <w:numPr>
          <w:ilvl w:val="0"/>
          <w:numId w:val="24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CF5F22">
        <w:rPr>
          <w:rFonts w:ascii="Times New Roman" w:hAnsi="Times New Roman"/>
          <w:sz w:val="32"/>
          <w:szCs w:val="32"/>
        </w:rPr>
        <w:t>Survitec Inflatable Wall</w:t>
      </w:r>
    </w:p>
    <w:p w14:paraId="2E392B2B" w14:textId="77777777" w:rsidR="00DC1CF1" w:rsidRPr="00690AFA" w:rsidRDefault="00DC1CF1" w:rsidP="00DC1CF1">
      <w:pPr>
        <w:pStyle w:val="ListParagraph"/>
        <w:numPr>
          <w:ilvl w:val="0"/>
          <w:numId w:val="24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 xml:space="preserve">NASRO is the </w:t>
      </w:r>
      <w:proofErr w:type="spellStart"/>
      <w:r>
        <w:rPr>
          <w:rFonts w:ascii="Times New Roman" w:hAnsi="Times New Roman"/>
          <w:sz w:val="32"/>
          <w:szCs w:val="32"/>
        </w:rPr>
        <w:t>prefered</w:t>
      </w:r>
      <w:proofErr w:type="spellEnd"/>
      <w:r>
        <w:rPr>
          <w:rFonts w:ascii="Times New Roman" w:hAnsi="Times New Roman"/>
          <w:sz w:val="32"/>
          <w:szCs w:val="32"/>
        </w:rPr>
        <w:t xml:space="preserve"> SRO Course by POST</w:t>
      </w:r>
    </w:p>
    <w:p w14:paraId="6239E49D" w14:textId="77777777" w:rsidR="00DC1CF1" w:rsidRPr="00532097" w:rsidRDefault="00DC1CF1" w:rsidP="00DC1CF1">
      <w:pPr>
        <w:pStyle w:val="ListParagraph"/>
        <w:numPr>
          <w:ilvl w:val="0"/>
          <w:numId w:val="24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 xml:space="preserve">CIT Course next cycle.  </w:t>
      </w:r>
    </w:p>
    <w:p w14:paraId="62044CA0" w14:textId="77777777" w:rsidR="00DC1CF1" w:rsidRPr="000261E8" w:rsidRDefault="00DC1CF1" w:rsidP="00DC1CF1">
      <w:pPr>
        <w:pStyle w:val="ListParagraph"/>
        <w:numPr>
          <w:ilvl w:val="0"/>
          <w:numId w:val="24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>Advisory Board Terms</w:t>
      </w:r>
    </w:p>
    <w:p w14:paraId="5AA3F51B" w14:textId="77777777" w:rsidR="00CD7213" w:rsidRPr="00161650" w:rsidRDefault="00CD7213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7753BA2B" w14:textId="713F743E" w:rsidR="000A106D" w:rsidRDefault="00820E5B" w:rsidP="008C6CAB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New Business</w:t>
      </w:r>
    </w:p>
    <w:p w14:paraId="33B09441" w14:textId="1CB9BD3E" w:rsidR="00DC1CF1" w:rsidRDefault="00BD336A" w:rsidP="00BD336A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Woodland Park Driving Simulator (</w:t>
      </w:r>
      <w:r w:rsidR="00505CBD">
        <w:rPr>
          <w:rFonts w:ascii="Times New Roman" w:hAnsi="Times New Roman"/>
          <w:sz w:val="32"/>
          <w:szCs w:val="32"/>
        </w:rPr>
        <w:t>&gt;</w:t>
      </w:r>
      <w:r w:rsidR="008B6505">
        <w:rPr>
          <w:rFonts w:ascii="Times New Roman" w:hAnsi="Times New Roman"/>
          <w:sz w:val="32"/>
          <w:szCs w:val="32"/>
        </w:rPr>
        <w:t>$2,500</w:t>
      </w:r>
      <w:r w:rsidR="00605EBA">
        <w:rPr>
          <w:rFonts w:ascii="Times New Roman" w:hAnsi="Times New Roman"/>
          <w:sz w:val="32"/>
          <w:szCs w:val="32"/>
        </w:rPr>
        <w:t xml:space="preserve"> </w:t>
      </w:r>
      <w:proofErr w:type="spellStart"/>
      <w:proofErr w:type="gramStart"/>
      <w:r w:rsidR="00605EBA">
        <w:rPr>
          <w:rFonts w:ascii="Times New Roman" w:hAnsi="Times New Roman"/>
          <w:sz w:val="32"/>
          <w:szCs w:val="32"/>
        </w:rPr>
        <w:t>one time</w:t>
      </w:r>
      <w:proofErr w:type="spellEnd"/>
      <w:proofErr w:type="gramEnd"/>
      <w:r w:rsidR="00605EBA">
        <w:rPr>
          <w:rFonts w:ascii="Times New Roman" w:hAnsi="Times New Roman"/>
          <w:sz w:val="32"/>
          <w:szCs w:val="32"/>
        </w:rPr>
        <w:t xml:space="preserve"> fee</w:t>
      </w:r>
      <w:r w:rsidR="008B6505">
        <w:rPr>
          <w:rFonts w:ascii="Times New Roman" w:hAnsi="Times New Roman"/>
          <w:sz w:val="32"/>
          <w:szCs w:val="32"/>
        </w:rPr>
        <w:t xml:space="preserve"> or $8,000</w:t>
      </w:r>
      <w:r w:rsidR="00505CBD">
        <w:rPr>
          <w:rFonts w:ascii="Times New Roman" w:hAnsi="Times New Roman"/>
          <w:sz w:val="32"/>
          <w:szCs w:val="32"/>
        </w:rPr>
        <w:t xml:space="preserve"> 1 </w:t>
      </w:r>
      <w:proofErr w:type="spellStart"/>
      <w:r w:rsidR="00505CBD">
        <w:rPr>
          <w:rFonts w:ascii="Times New Roman" w:hAnsi="Times New Roman"/>
          <w:sz w:val="32"/>
          <w:szCs w:val="32"/>
        </w:rPr>
        <w:t>yr</w:t>
      </w:r>
      <w:proofErr w:type="spellEnd"/>
      <w:r w:rsidR="00505CBD">
        <w:rPr>
          <w:rFonts w:ascii="Times New Roman" w:hAnsi="Times New Roman"/>
          <w:sz w:val="32"/>
          <w:szCs w:val="32"/>
        </w:rPr>
        <w:t xml:space="preserve"> contract</w:t>
      </w:r>
      <w:r w:rsidR="008B6505">
        <w:rPr>
          <w:rFonts w:ascii="Times New Roman" w:hAnsi="Times New Roman"/>
          <w:sz w:val="32"/>
          <w:szCs w:val="32"/>
        </w:rPr>
        <w:t xml:space="preserve">) </w:t>
      </w:r>
    </w:p>
    <w:p w14:paraId="55919D33" w14:textId="16637A50" w:rsidR="008B6505" w:rsidRDefault="00F16B5C" w:rsidP="00BD336A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Ammunition request: Pueblo PD 1</w:t>
      </w:r>
      <w:r w:rsidR="000478BC">
        <w:rPr>
          <w:rFonts w:ascii="Times New Roman" w:hAnsi="Times New Roman"/>
          <w:sz w:val="32"/>
          <w:szCs w:val="32"/>
        </w:rPr>
        <w:t>2</w:t>
      </w:r>
      <w:r>
        <w:rPr>
          <w:rFonts w:ascii="Times New Roman" w:hAnsi="Times New Roman"/>
          <w:sz w:val="32"/>
          <w:szCs w:val="32"/>
        </w:rPr>
        <w:t xml:space="preserve">00 rounds of 9mm </w:t>
      </w:r>
      <w:r w:rsidR="000478BC">
        <w:rPr>
          <w:rFonts w:ascii="Times New Roman" w:hAnsi="Times New Roman"/>
          <w:sz w:val="32"/>
          <w:szCs w:val="32"/>
        </w:rPr>
        <w:t xml:space="preserve">and 400 </w:t>
      </w:r>
      <w:proofErr w:type="spellStart"/>
      <w:r w:rsidR="000478BC">
        <w:rPr>
          <w:rFonts w:ascii="Times New Roman" w:hAnsi="Times New Roman"/>
          <w:sz w:val="32"/>
          <w:szCs w:val="32"/>
        </w:rPr>
        <w:t>rds</w:t>
      </w:r>
      <w:proofErr w:type="spellEnd"/>
      <w:r w:rsidR="000478BC">
        <w:rPr>
          <w:rFonts w:ascii="Times New Roman" w:hAnsi="Times New Roman"/>
          <w:sz w:val="32"/>
          <w:szCs w:val="32"/>
        </w:rPr>
        <w:t xml:space="preserve"> of 40 </w:t>
      </w:r>
      <w:proofErr w:type="spellStart"/>
      <w:r w:rsidR="000478BC">
        <w:rPr>
          <w:rFonts w:ascii="Times New Roman" w:hAnsi="Times New Roman"/>
          <w:sz w:val="32"/>
          <w:szCs w:val="32"/>
        </w:rPr>
        <w:t>cal</w:t>
      </w:r>
      <w:proofErr w:type="spellEnd"/>
      <w:r w:rsidR="000478BC">
        <w:rPr>
          <w:rFonts w:ascii="Times New Roman" w:hAnsi="Times New Roman"/>
          <w:sz w:val="32"/>
          <w:szCs w:val="32"/>
        </w:rPr>
        <w:t xml:space="preserve"> </w:t>
      </w:r>
      <w:r>
        <w:rPr>
          <w:rFonts w:ascii="Times New Roman" w:hAnsi="Times New Roman"/>
          <w:sz w:val="32"/>
          <w:szCs w:val="32"/>
        </w:rPr>
        <w:t xml:space="preserve">to send Detectives to the Regional B.A.T.T.L.E. </w:t>
      </w:r>
      <w:r w:rsidR="00BC729E">
        <w:rPr>
          <w:rFonts w:ascii="Times New Roman" w:hAnsi="Times New Roman"/>
          <w:sz w:val="32"/>
          <w:szCs w:val="32"/>
        </w:rPr>
        <w:t xml:space="preserve">(Beating Auto Theft Through LE) </w:t>
      </w:r>
      <w:r>
        <w:rPr>
          <w:rFonts w:ascii="Times New Roman" w:hAnsi="Times New Roman"/>
          <w:sz w:val="32"/>
          <w:szCs w:val="32"/>
        </w:rPr>
        <w:t xml:space="preserve">training in Florence.  </w:t>
      </w:r>
      <w:r w:rsidR="00C75DB3" w:rsidRPr="00C75DB3">
        <w:rPr>
          <w:rFonts w:ascii="Times New Roman" w:hAnsi="Times New Roman"/>
          <w:color w:val="FF0000"/>
          <w:sz w:val="32"/>
          <w:szCs w:val="32"/>
        </w:rPr>
        <w:t>(Approved)</w:t>
      </w:r>
    </w:p>
    <w:p w14:paraId="50F2F343" w14:textId="5CF28439" w:rsidR="00A04AC6" w:rsidRDefault="00A04AC6" w:rsidP="00BD336A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Working on </w:t>
      </w:r>
      <w:proofErr w:type="gramStart"/>
      <w:r>
        <w:rPr>
          <w:rFonts w:ascii="Times New Roman" w:hAnsi="Times New Roman"/>
          <w:sz w:val="32"/>
          <w:szCs w:val="32"/>
        </w:rPr>
        <w:t>a</w:t>
      </w:r>
      <w:proofErr w:type="gramEnd"/>
      <w:r>
        <w:rPr>
          <w:rFonts w:ascii="Times New Roman" w:hAnsi="Times New Roman"/>
          <w:sz w:val="32"/>
          <w:szCs w:val="32"/>
        </w:rPr>
        <w:t xml:space="preserve"> FTO Development Class (CSOC) end of May </w:t>
      </w:r>
      <w:bookmarkStart w:id="0" w:name="_GoBack"/>
      <w:bookmarkEnd w:id="0"/>
      <w:r>
        <w:rPr>
          <w:rFonts w:ascii="Times New Roman" w:hAnsi="Times New Roman"/>
          <w:sz w:val="32"/>
          <w:szCs w:val="32"/>
        </w:rPr>
        <w:t xml:space="preserve">beginning of June </w:t>
      </w:r>
    </w:p>
    <w:p w14:paraId="5EC76B0D" w14:textId="3169A230" w:rsidR="00A04AC6" w:rsidRPr="00BD336A" w:rsidRDefault="00A04AC6" w:rsidP="00BD336A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Grant Application March 15-April 15 </w:t>
      </w:r>
    </w:p>
    <w:p w14:paraId="20302021" w14:textId="714D4397" w:rsidR="00DC1CF1" w:rsidRDefault="00DC1CF1" w:rsidP="00DC1CF1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3C26DB23" w14:textId="39B19B1E" w:rsidR="00DC1CF1" w:rsidRDefault="00DC1CF1" w:rsidP="00DC1CF1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6D9899B9" w14:textId="124E4785" w:rsidR="00DC1CF1" w:rsidRDefault="00DC1CF1" w:rsidP="00DC1CF1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601A6FCA" w14:textId="77777777" w:rsidR="00DC1CF1" w:rsidRPr="00DC1CF1" w:rsidRDefault="00DC1CF1" w:rsidP="00DC1CF1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6966AFDF" w14:textId="066B613A" w:rsidR="0077777C" w:rsidRPr="00161650" w:rsidRDefault="00FD4CB5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Training Request</w:t>
      </w:r>
    </w:p>
    <w:p w14:paraId="55D5C755" w14:textId="44884BD9" w:rsidR="009F3B5B" w:rsidRPr="00161650" w:rsidRDefault="00276133" w:rsidP="00FD4CB5">
      <w:pPr>
        <w:spacing w:before="120" w:after="120" w:line="240" w:lineRule="auto"/>
        <w:jc w:val="center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Remaining Balance:</w:t>
      </w:r>
      <w:r w:rsidRPr="00161650">
        <w:rPr>
          <w:rFonts w:ascii="Times New Roman" w:hAnsi="Times New Roman"/>
          <w:sz w:val="32"/>
          <w:szCs w:val="32"/>
        </w:rPr>
        <w:t xml:space="preserve"> </w:t>
      </w:r>
      <w:r w:rsidRPr="00161650">
        <w:rPr>
          <w:rFonts w:ascii="Times New Roman" w:hAnsi="Times New Roman"/>
          <w:b/>
          <w:sz w:val="32"/>
          <w:szCs w:val="32"/>
        </w:rPr>
        <w:t>$</w:t>
      </w:r>
      <w:r w:rsidR="00A06463">
        <w:rPr>
          <w:rFonts w:ascii="Times New Roman" w:eastAsia="Times New Roman" w:hAnsi="Times New Roman"/>
          <w:sz w:val="32"/>
          <w:szCs w:val="32"/>
        </w:rPr>
        <w:t>19,</w:t>
      </w:r>
      <w:r w:rsidR="00EF36AC">
        <w:rPr>
          <w:rFonts w:ascii="Times New Roman" w:eastAsia="Times New Roman" w:hAnsi="Times New Roman"/>
          <w:sz w:val="32"/>
          <w:szCs w:val="32"/>
        </w:rPr>
        <w:t>400.09</w:t>
      </w:r>
    </w:p>
    <w:p w14:paraId="62FFB9AA" w14:textId="078298A3" w:rsidR="008425CC" w:rsidRPr="00161650" w:rsidRDefault="008425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bookmarkStart w:id="1" w:name="_Hlk528669661"/>
    </w:p>
    <w:p w14:paraId="68346DE7" w14:textId="0617D1DC" w:rsidR="006018B6" w:rsidRPr="00383EC8" w:rsidRDefault="006018B6" w:rsidP="006018B6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2" w:name="_Hlk505880"/>
      <w:bookmarkEnd w:id="1"/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DC1CF1">
        <w:rPr>
          <w:rFonts w:ascii="Times New Roman" w:hAnsi="Times New Roman"/>
          <w:b/>
          <w:sz w:val="24"/>
          <w:szCs w:val="24"/>
        </w:rPr>
        <w:t>Teller County Sheriff’s Office</w:t>
      </w:r>
    </w:p>
    <w:p w14:paraId="3E6937A5" w14:textId="6A1176E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DC1CF1">
        <w:rPr>
          <w:rFonts w:ascii="Times New Roman" w:hAnsi="Times New Roman"/>
          <w:sz w:val="24"/>
          <w:szCs w:val="24"/>
        </w:rPr>
        <w:t>Jaclyn Gaffney</w:t>
      </w:r>
    </w:p>
    <w:p w14:paraId="65889107" w14:textId="55731242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DC1CF1">
        <w:rPr>
          <w:rFonts w:ascii="Times New Roman" w:hAnsi="Times New Roman"/>
          <w:sz w:val="24"/>
          <w:szCs w:val="24"/>
        </w:rPr>
        <w:t>The Reid Technique</w:t>
      </w:r>
    </w:p>
    <w:p w14:paraId="43309C73" w14:textId="630E0978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  <w:r w:rsidR="00DC1CF1" w:rsidRPr="00DC1CF1">
        <w:rPr>
          <w:rFonts w:ascii="Times New Roman" w:hAnsi="Times New Roman"/>
          <w:sz w:val="24"/>
          <w:szCs w:val="24"/>
        </w:rPr>
        <w:t>February 7th</w:t>
      </w:r>
    </w:p>
    <w:p w14:paraId="3AEEB8A0" w14:textId="348C6485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DC1CF1">
        <w:rPr>
          <w:rFonts w:ascii="Times New Roman" w:hAnsi="Times New Roman"/>
          <w:sz w:val="24"/>
          <w:szCs w:val="24"/>
        </w:rPr>
        <w:t>April 15-18, 2019</w:t>
      </w:r>
    </w:p>
    <w:p w14:paraId="732DAB96" w14:textId="1E7A4392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DC1CF1">
        <w:rPr>
          <w:rFonts w:ascii="Times New Roman" w:hAnsi="Times New Roman"/>
          <w:sz w:val="24"/>
          <w:szCs w:val="24"/>
        </w:rPr>
        <w:t>Broomfield, CO</w:t>
      </w:r>
    </w:p>
    <w:p w14:paraId="3A1C950D" w14:textId="5D959C12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DC1CF1">
        <w:rPr>
          <w:rFonts w:ascii="Times New Roman" w:hAnsi="Times New Roman"/>
          <w:sz w:val="24"/>
          <w:szCs w:val="24"/>
        </w:rPr>
        <w:t>575</w:t>
      </w:r>
    </w:p>
    <w:p w14:paraId="758EDB6D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0484DE49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8504965" w14:textId="77777777" w:rsidR="006018B6" w:rsidRPr="00383EC8" w:rsidRDefault="006018B6" w:rsidP="006018B6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lastRenderedPageBreak/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3B1C8E58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E329BED" wp14:editId="7694BE64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88A29C" w14:textId="74F9FDAD" w:rsidR="006018B6" w:rsidRDefault="00163A17" w:rsidP="006018B6">
                            <w:pPr>
                              <w:jc w:val="center"/>
                            </w:pPr>
                            <w:proofErr w:type="spellStart"/>
                            <w:r>
                              <w:t>Aprroved</w:t>
                            </w:r>
                            <w:proofErr w:type="spellEnd"/>
                            <w:r>
                              <w:t xml:space="preserve"> $57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329BED" id="Rectangle 5" o:spid="_x0000_s1026" style="position:absolute;left:0;text-align:left;margin-left:267.75pt;margin-top:2.4pt;width:151.8pt;height:34.2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" fillcolor="white [3201]" strokecolor="#f79646 [3209]" strokeweight="2pt">
                <v:textbox>
                  <w:txbxContent>
                    <w:p w14:paraId="6C88A29C" w14:textId="74F9FDAD" w:rsidR="006018B6" w:rsidRDefault="00163A17" w:rsidP="006018B6">
                      <w:pPr>
                        <w:jc w:val="center"/>
                      </w:pPr>
                      <w:proofErr w:type="spellStart"/>
                      <w:r>
                        <w:t>Aprroved</w:t>
                      </w:r>
                      <w:proofErr w:type="spellEnd"/>
                      <w:r>
                        <w:t xml:space="preserve"> $575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18D9A1D" w14:textId="77777777" w:rsidR="006018B6" w:rsidRPr="00383EC8" w:rsidRDefault="006018B6" w:rsidP="006018B6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405E23B3" w14:textId="77777777" w:rsidR="006018B6" w:rsidRPr="00383EC8" w:rsidRDefault="006018B6" w:rsidP="006018B6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768C69B5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03C0433D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bookmarkEnd w:id="2"/>
    <w:p w14:paraId="01E01FA8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0E2B0EC1" w14:textId="5C92D0DF" w:rsidR="006018B6" w:rsidRPr="00383EC8" w:rsidRDefault="006018B6" w:rsidP="006018B6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3" w:name="_Hlk1031464"/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C735D3">
        <w:rPr>
          <w:rFonts w:ascii="Times New Roman" w:hAnsi="Times New Roman"/>
          <w:b/>
          <w:sz w:val="24"/>
          <w:szCs w:val="24"/>
        </w:rPr>
        <w:t>Pueblo Police Dept</w:t>
      </w:r>
    </w:p>
    <w:p w14:paraId="24E1C7BA" w14:textId="3C26B311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C735D3">
        <w:rPr>
          <w:rFonts w:ascii="Times New Roman" w:hAnsi="Times New Roman"/>
          <w:sz w:val="24"/>
          <w:szCs w:val="24"/>
        </w:rPr>
        <w:t>Jose Medina</w:t>
      </w:r>
    </w:p>
    <w:p w14:paraId="04B7EB3D" w14:textId="69377581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proofErr w:type="spellStart"/>
      <w:r w:rsidR="00C735D3" w:rsidRPr="00C735D3">
        <w:rPr>
          <w:rFonts w:ascii="Times New Roman" w:hAnsi="Times New Roman"/>
          <w:sz w:val="24"/>
          <w:szCs w:val="24"/>
        </w:rPr>
        <w:t>Practicial</w:t>
      </w:r>
      <w:proofErr w:type="spellEnd"/>
      <w:r w:rsidR="00C735D3" w:rsidRPr="00C735D3">
        <w:rPr>
          <w:rFonts w:ascii="Times New Roman" w:hAnsi="Times New Roman"/>
          <w:sz w:val="24"/>
          <w:szCs w:val="24"/>
        </w:rPr>
        <w:t xml:space="preserve"> Homicide</w:t>
      </w:r>
    </w:p>
    <w:p w14:paraId="1EC82D46" w14:textId="03374423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C735D3">
        <w:rPr>
          <w:rFonts w:ascii="Times New Roman" w:hAnsi="Times New Roman"/>
          <w:sz w:val="24"/>
          <w:szCs w:val="24"/>
        </w:rPr>
        <w:t>2/13/19</w:t>
      </w:r>
    </w:p>
    <w:p w14:paraId="007D8D0E" w14:textId="3FDC8776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C735D3">
        <w:rPr>
          <w:rFonts w:ascii="Times New Roman" w:hAnsi="Times New Roman"/>
          <w:sz w:val="24"/>
          <w:szCs w:val="24"/>
        </w:rPr>
        <w:t>April 24-16, 2019</w:t>
      </w:r>
    </w:p>
    <w:p w14:paraId="6B991585" w14:textId="09590768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C735D3">
        <w:rPr>
          <w:rFonts w:ascii="Times New Roman" w:hAnsi="Times New Roman"/>
          <w:sz w:val="24"/>
          <w:szCs w:val="24"/>
        </w:rPr>
        <w:t>Grapevine, TX</w:t>
      </w:r>
    </w:p>
    <w:p w14:paraId="6ADB7B70" w14:textId="1197CD5B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C735D3">
        <w:rPr>
          <w:rFonts w:ascii="Times New Roman" w:hAnsi="Times New Roman"/>
          <w:sz w:val="24"/>
          <w:szCs w:val="24"/>
        </w:rPr>
        <w:t>550</w:t>
      </w:r>
    </w:p>
    <w:p w14:paraId="011B6144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26F1EA2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BF6F7C8" w14:textId="77777777" w:rsidR="006018B6" w:rsidRPr="00383EC8" w:rsidRDefault="006018B6" w:rsidP="006018B6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5C8C8B35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435906BA" wp14:editId="4963E5E9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D33E78" w14:textId="70D85713" w:rsidR="006018B6" w:rsidRDefault="00163A17" w:rsidP="006018B6">
                            <w:pPr>
                              <w:jc w:val="center"/>
                            </w:pPr>
                            <w:r>
                              <w:t>Approved $55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5906BA" id="Rectangle 11" o:spid="_x0000_s1027" style="position:absolute;left:0;text-align:left;margin-left:267.75pt;margin-top:2.4pt;width:151.8pt;height:34.2pt;z-index:-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" fillcolor="white [3201]" strokecolor="#f79646 [3209]" strokeweight="2pt">
                <v:textbox>
                  <w:txbxContent>
                    <w:p w14:paraId="50D33E78" w14:textId="70D85713" w:rsidR="006018B6" w:rsidRDefault="00163A17" w:rsidP="006018B6">
                      <w:pPr>
                        <w:jc w:val="center"/>
                      </w:pPr>
                      <w:r>
                        <w:t>Approved $550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6C566CB" w14:textId="77777777" w:rsidR="006018B6" w:rsidRPr="00383EC8" w:rsidRDefault="006018B6" w:rsidP="006018B6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2E053ADC" w14:textId="77777777" w:rsidR="006018B6" w:rsidRPr="00383EC8" w:rsidRDefault="006018B6" w:rsidP="006018B6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19AFDDD8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0ADE6BBB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bookmarkEnd w:id="3"/>
    <w:p w14:paraId="11D7AA9F" w14:textId="3C205C1C" w:rsidR="006018B6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07A74DD" w14:textId="34E22232" w:rsidR="00383EC8" w:rsidRDefault="00383EC8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62469ED2" w14:textId="77777777" w:rsidR="00383EC8" w:rsidRPr="00383EC8" w:rsidRDefault="00383EC8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E504837" w14:textId="02D11C65" w:rsidR="00C735D3" w:rsidRPr="00383EC8" w:rsidRDefault="00C735D3" w:rsidP="00C735D3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Fremont County Sheriff’s Office</w:t>
      </w:r>
    </w:p>
    <w:p w14:paraId="78EF564B" w14:textId="65926B55" w:rsidR="00C735D3" w:rsidRPr="00383EC8" w:rsidRDefault="00C735D3" w:rsidP="00C735D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Brandon Tilley</w:t>
      </w:r>
    </w:p>
    <w:p w14:paraId="10CE862B" w14:textId="4A69C4B9" w:rsidR="00C735D3" w:rsidRPr="00383EC8" w:rsidRDefault="00C735D3" w:rsidP="00C735D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NRA Pistol, Shotgun and LL</w:t>
      </w:r>
    </w:p>
    <w:p w14:paraId="5DFDCA1B" w14:textId="408D444E" w:rsidR="00C735D3" w:rsidRPr="00383EC8" w:rsidRDefault="00C735D3" w:rsidP="00C735D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2/12/19</w:t>
      </w:r>
    </w:p>
    <w:p w14:paraId="6C3F4745" w14:textId="2DCD448C" w:rsidR="00C735D3" w:rsidRPr="00383EC8" w:rsidRDefault="00C735D3" w:rsidP="00C735D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ay 20-24, 2019</w:t>
      </w:r>
    </w:p>
    <w:p w14:paraId="529E1D9F" w14:textId="116A2BB5" w:rsidR="00C735D3" w:rsidRPr="00383EC8" w:rsidRDefault="00C735D3" w:rsidP="00C735D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Gunnison, CO</w:t>
      </w:r>
    </w:p>
    <w:p w14:paraId="16E34AD6" w14:textId="46B0090E" w:rsidR="00C735D3" w:rsidRPr="00383EC8" w:rsidRDefault="00C735D3" w:rsidP="00C735D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720</w:t>
      </w:r>
    </w:p>
    <w:p w14:paraId="28BAA0B3" w14:textId="77777777" w:rsidR="00C735D3" w:rsidRPr="00383EC8" w:rsidRDefault="00C735D3" w:rsidP="00C735D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AB3CC45" w14:textId="77777777" w:rsidR="00C735D3" w:rsidRPr="00383EC8" w:rsidRDefault="00C735D3" w:rsidP="00C735D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EB0335A" w14:textId="77777777" w:rsidR="00C735D3" w:rsidRPr="00383EC8" w:rsidRDefault="00C735D3" w:rsidP="00C735D3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48AEFE0E" w14:textId="77777777" w:rsidR="00C735D3" w:rsidRPr="00383EC8" w:rsidRDefault="00C735D3" w:rsidP="00C735D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320BED9A" wp14:editId="0EA70092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097EBF" w14:textId="0A1381C2" w:rsidR="00C735D3" w:rsidRDefault="00C75DB3" w:rsidP="00C735D3">
                            <w:pPr>
                              <w:jc w:val="center"/>
                            </w:pPr>
                            <w:r>
                              <w:t>Approved $7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20BED9A" id="Rectangle 1" o:spid="_x0000_s1028" style="position:absolute;left:0;text-align:left;margin-left:267.75pt;margin-top:2.4pt;width:151.8pt;height:34.2pt;z-index:-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" fillcolor="white [3201]" strokecolor="#f79646 [3209]" strokeweight="2pt">
                <v:textbox>
                  <w:txbxContent>
                    <w:p w14:paraId="73097EBF" w14:textId="0A1381C2" w:rsidR="00C735D3" w:rsidRDefault="00C75DB3" w:rsidP="00C735D3">
                      <w:pPr>
                        <w:jc w:val="center"/>
                      </w:pPr>
                      <w:r>
                        <w:t>Approved $720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C552A63" w14:textId="77777777" w:rsidR="00C735D3" w:rsidRPr="00383EC8" w:rsidRDefault="00C735D3" w:rsidP="00C735D3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6A4806DB" w14:textId="77777777" w:rsidR="00C735D3" w:rsidRPr="00383EC8" w:rsidRDefault="00C735D3" w:rsidP="00C735D3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683BF92A" w14:textId="77777777" w:rsidR="00C735D3" w:rsidRPr="00383EC8" w:rsidRDefault="00C735D3" w:rsidP="00C735D3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lastRenderedPageBreak/>
        <w:t>Vote:</w:t>
      </w:r>
    </w:p>
    <w:p w14:paraId="5FD2B8E4" w14:textId="77777777" w:rsidR="00C735D3" w:rsidRPr="00383EC8" w:rsidRDefault="00C735D3" w:rsidP="00C735D3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2C9A4B7F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34145AB2" w14:textId="0F9A034B" w:rsidR="00CD2137" w:rsidRPr="00383EC8" w:rsidRDefault="00CD2137" w:rsidP="00CD2137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0C5BB8">
        <w:rPr>
          <w:rFonts w:ascii="Times New Roman" w:hAnsi="Times New Roman"/>
          <w:b/>
          <w:sz w:val="24"/>
          <w:szCs w:val="24"/>
        </w:rPr>
        <w:t>Florence Police Department</w:t>
      </w:r>
    </w:p>
    <w:p w14:paraId="0BE821F4" w14:textId="36B2A537" w:rsidR="00CD2137" w:rsidRPr="00383EC8" w:rsidRDefault="00CD2137" w:rsidP="00CD213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0C5BB8">
        <w:rPr>
          <w:rFonts w:ascii="Times New Roman" w:hAnsi="Times New Roman"/>
          <w:sz w:val="24"/>
          <w:szCs w:val="24"/>
        </w:rPr>
        <w:t>Josh Sweeney</w:t>
      </w:r>
    </w:p>
    <w:p w14:paraId="636B4576" w14:textId="3356FEEA" w:rsidR="00CD2137" w:rsidRPr="00383EC8" w:rsidRDefault="00CD2137" w:rsidP="00CD213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0C5BB8">
        <w:rPr>
          <w:rFonts w:ascii="Times New Roman" w:hAnsi="Times New Roman"/>
          <w:sz w:val="24"/>
          <w:szCs w:val="24"/>
        </w:rPr>
        <w:t>Reid Technique</w:t>
      </w:r>
    </w:p>
    <w:p w14:paraId="2554A612" w14:textId="6061EC56" w:rsidR="00CD2137" w:rsidRPr="00383EC8" w:rsidRDefault="00CD2137" w:rsidP="00CD213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</w:p>
    <w:p w14:paraId="3B73D116" w14:textId="6A26D8C1" w:rsidR="00CD2137" w:rsidRPr="00383EC8" w:rsidRDefault="00CD2137" w:rsidP="00CD213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="000C5BB8">
        <w:rPr>
          <w:rFonts w:ascii="Times New Roman" w:hAnsi="Times New Roman"/>
          <w:sz w:val="24"/>
          <w:szCs w:val="24"/>
        </w:rPr>
        <w:t xml:space="preserve"> April 15-18, 2019</w:t>
      </w:r>
    </w:p>
    <w:p w14:paraId="65291CF2" w14:textId="7123CFCC" w:rsidR="00CD2137" w:rsidRPr="00383EC8" w:rsidRDefault="00CD2137" w:rsidP="00CD213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0C5BB8">
        <w:rPr>
          <w:rFonts w:ascii="Times New Roman" w:hAnsi="Times New Roman"/>
          <w:sz w:val="24"/>
          <w:szCs w:val="24"/>
        </w:rPr>
        <w:t>Broomfield, CO</w:t>
      </w:r>
    </w:p>
    <w:p w14:paraId="75485597" w14:textId="0393D439" w:rsidR="00CD2137" w:rsidRPr="00383EC8" w:rsidRDefault="00CD2137" w:rsidP="00CD213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0C5BB8">
        <w:rPr>
          <w:rFonts w:ascii="Times New Roman" w:hAnsi="Times New Roman"/>
          <w:sz w:val="24"/>
          <w:szCs w:val="24"/>
        </w:rPr>
        <w:t>575</w:t>
      </w:r>
    </w:p>
    <w:p w14:paraId="73086E59" w14:textId="26052BE2" w:rsidR="00CD2137" w:rsidRPr="00383EC8" w:rsidRDefault="00CD2137" w:rsidP="00CD213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0C5BB8">
        <w:rPr>
          <w:rFonts w:ascii="Times New Roman" w:hAnsi="Times New Roman"/>
          <w:sz w:val="24"/>
          <w:szCs w:val="24"/>
        </w:rPr>
        <w:t>468</w:t>
      </w:r>
    </w:p>
    <w:p w14:paraId="257E4D23" w14:textId="1E6B5443" w:rsidR="00CD2137" w:rsidRPr="00383EC8" w:rsidRDefault="00CD2137" w:rsidP="00CD213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0C5BB8">
        <w:rPr>
          <w:rFonts w:ascii="Times New Roman" w:hAnsi="Times New Roman"/>
          <w:sz w:val="24"/>
          <w:szCs w:val="24"/>
        </w:rPr>
        <w:t>160</w:t>
      </w:r>
    </w:p>
    <w:p w14:paraId="7961F47A" w14:textId="646DA845" w:rsidR="00CD2137" w:rsidRPr="00383EC8" w:rsidRDefault="00CD2137" w:rsidP="00CD2137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="000C5BB8">
        <w:rPr>
          <w:rFonts w:ascii="Times New Roman" w:hAnsi="Times New Roman"/>
          <w:b/>
          <w:sz w:val="24"/>
          <w:szCs w:val="24"/>
        </w:rPr>
        <w:t xml:space="preserve"> Florence PD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3DECF870" w14:textId="6F95A1ED" w:rsidR="00CD2137" w:rsidRPr="000C5BB8" w:rsidRDefault="00CD2137" w:rsidP="00CD213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7D4171CA" wp14:editId="52B74998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4941E4" w14:textId="5A7AFB79" w:rsidR="00CD2137" w:rsidRDefault="00C75DB3" w:rsidP="00CD2137">
                            <w:pPr>
                              <w:jc w:val="center"/>
                            </w:pPr>
                            <w:r>
                              <w:t>Approved Reg Only $57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4171CA" id="Rectangle 2" o:spid="_x0000_s1029" style="position:absolute;left:0;text-align:left;margin-left:267.75pt;margin-top:2.4pt;width:151.8pt;height:34.2pt;z-index:-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" fillcolor="white [3201]" strokecolor="#f79646 [3209]" strokeweight="2pt">
                <v:textbox>
                  <w:txbxContent>
                    <w:p w14:paraId="774941E4" w14:textId="5A7AFB79" w:rsidR="00CD2137" w:rsidRDefault="00C75DB3" w:rsidP="00CD2137">
                      <w:pPr>
                        <w:jc w:val="center"/>
                      </w:pPr>
                      <w:r>
                        <w:t>Approved Reg Only $575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A71F5FC" w14:textId="7ED0049B" w:rsidR="000C5BB8" w:rsidRPr="00383EC8" w:rsidRDefault="000C5BB8" w:rsidP="00CD213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noProof/>
          <w:sz w:val="24"/>
          <w:szCs w:val="24"/>
        </w:rPr>
        <w:t>Total:</w:t>
      </w:r>
      <w:r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$1203</w:t>
      </w:r>
    </w:p>
    <w:p w14:paraId="4703ADF0" w14:textId="77777777" w:rsidR="00CD2137" w:rsidRPr="00383EC8" w:rsidRDefault="00CD2137" w:rsidP="00CD2137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7334B470" w14:textId="77777777" w:rsidR="00CD2137" w:rsidRPr="00383EC8" w:rsidRDefault="00CD2137" w:rsidP="00CD2137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47FB2E3D" w14:textId="77777777" w:rsidR="00CD2137" w:rsidRPr="00383EC8" w:rsidRDefault="00CD2137" w:rsidP="00CD2137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0A29B640" w14:textId="77777777" w:rsidR="00CD2137" w:rsidRPr="00383EC8" w:rsidRDefault="00CD2137" w:rsidP="00CD2137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6D852344" w14:textId="678BF240" w:rsidR="00FE2198" w:rsidRDefault="00FE2198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630873A3" w14:textId="69460093" w:rsidR="000C5BB8" w:rsidRPr="00383EC8" w:rsidRDefault="000C5BB8" w:rsidP="000C5BB8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Pueblo Police Department</w:t>
      </w:r>
    </w:p>
    <w:p w14:paraId="56493085" w14:textId="331838CD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Greg Golden</w:t>
      </w:r>
    </w:p>
    <w:p w14:paraId="50D74544" w14:textId="1F255135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Reid Technique</w:t>
      </w:r>
    </w:p>
    <w:p w14:paraId="6D893192" w14:textId="4993D6E6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0C5BB8">
        <w:rPr>
          <w:rFonts w:ascii="Times New Roman" w:hAnsi="Times New Roman"/>
          <w:sz w:val="24"/>
          <w:szCs w:val="24"/>
        </w:rPr>
        <w:t>: 2/10/19</w:t>
      </w:r>
    </w:p>
    <w:p w14:paraId="433F8F25" w14:textId="6FC07993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pril 15-18, 2019</w:t>
      </w:r>
    </w:p>
    <w:p w14:paraId="786367DD" w14:textId="470B708B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Broomfield, CO</w:t>
      </w:r>
    </w:p>
    <w:p w14:paraId="189478EE" w14:textId="22EC9D38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575</w:t>
      </w:r>
    </w:p>
    <w:p w14:paraId="12F00ED1" w14:textId="4FD49B48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357</w:t>
      </w:r>
    </w:p>
    <w:p w14:paraId="1E751EED" w14:textId="5694F553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120</w:t>
      </w:r>
    </w:p>
    <w:p w14:paraId="0E302A04" w14:textId="77777777" w:rsidR="000C5BB8" w:rsidRPr="00383EC8" w:rsidRDefault="000C5BB8" w:rsidP="000C5BB8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68C88C9B" w14:textId="2A55E702" w:rsidR="000C5BB8" w:rsidRPr="000C5BB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53EDC905" wp14:editId="6445B91A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AD2ED0" w14:textId="1AF90A95" w:rsidR="000C5BB8" w:rsidRDefault="00C75DB3" w:rsidP="000C5BB8">
                            <w:pPr>
                              <w:jc w:val="center"/>
                            </w:pPr>
                            <w:r>
                              <w:t>Approved Reg Only $57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EDC905" id="Rectangle 4" o:spid="_x0000_s1030" style="position:absolute;left:0;text-align:left;margin-left:267.75pt;margin-top:2.4pt;width:151.8pt;height:34.2pt;z-index:-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" fillcolor="white [3201]" strokecolor="#f79646 [3209]" strokeweight="2pt">
                <v:textbox>
                  <w:txbxContent>
                    <w:p w14:paraId="76AD2ED0" w14:textId="1AF90A95" w:rsidR="000C5BB8" w:rsidRDefault="00C75DB3" w:rsidP="000C5BB8">
                      <w:pPr>
                        <w:jc w:val="center"/>
                      </w:pPr>
                      <w:r>
                        <w:t>Approved Reg Only $575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C8C0700" w14:textId="07F8D1CF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noProof/>
          <w:sz w:val="24"/>
          <w:szCs w:val="24"/>
        </w:rPr>
        <w:t>Total:</w:t>
      </w:r>
      <w:r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$1052</w:t>
      </w:r>
    </w:p>
    <w:p w14:paraId="70C6F624" w14:textId="77777777" w:rsidR="000C5BB8" w:rsidRPr="00383EC8" w:rsidRDefault="000C5BB8" w:rsidP="000C5BB8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1BDDA922" w14:textId="77777777" w:rsidR="000C5BB8" w:rsidRPr="00383EC8" w:rsidRDefault="000C5BB8" w:rsidP="000C5BB8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21AE401D" w14:textId="77777777" w:rsidR="000C5BB8" w:rsidRPr="00383EC8" w:rsidRDefault="000C5BB8" w:rsidP="000C5BB8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34DE6C4E" w14:textId="77777777" w:rsidR="000C5BB8" w:rsidRPr="00383EC8" w:rsidRDefault="000C5BB8" w:rsidP="000C5BB8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7ED97011" w14:textId="61DB170D" w:rsidR="000C5BB8" w:rsidRDefault="000C5BB8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4C397B0B" w14:textId="121CF1AF" w:rsidR="000C5BB8" w:rsidRPr="00383EC8" w:rsidRDefault="000C5BB8" w:rsidP="000C5BB8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lastRenderedPageBreak/>
        <w:t xml:space="preserve">From Agency: </w:t>
      </w:r>
      <w:r>
        <w:rPr>
          <w:rFonts w:ascii="Times New Roman" w:hAnsi="Times New Roman"/>
          <w:b/>
          <w:sz w:val="24"/>
          <w:szCs w:val="24"/>
        </w:rPr>
        <w:t>Pueblo Police Department</w:t>
      </w:r>
    </w:p>
    <w:p w14:paraId="54322AB7" w14:textId="685933AC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Ron Gravatt</w:t>
      </w:r>
    </w:p>
    <w:p w14:paraId="239D8087" w14:textId="07C93C82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racticial</w:t>
      </w:r>
      <w:proofErr w:type="spellEnd"/>
      <w:r>
        <w:rPr>
          <w:rFonts w:ascii="Times New Roman" w:hAnsi="Times New Roman"/>
          <w:sz w:val="24"/>
          <w:szCs w:val="24"/>
        </w:rPr>
        <w:t xml:space="preserve"> Homicide Investigation</w:t>
      </w:r>
    </w:p>
    <w:p w14:paraId="6C5890E9" w14:textId="38566D87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0C5BB8">
        <w:rPr>
          <w:rFonts w:ascii="Times New Roman" w:hAnsi="Times New Roman"/>
          <w:sz w:val="24"/>
          <w:szCs w:val="24"/>
        </w:rPr>
        <w:t>2/13/19</w:t>
      </w:r>
    </w:p>
    <w:p w14:paraId="1CBC1AA1" w14:textId="528DE5C0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pril 24-26, 2019</w:t>
      </w:r>
    </w:p>
    <w:p w14:paraId="77566030" w14:textId="6E58CA51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Grapevine, TX</w:t>
      </w:r>
    </w:p>
    <w:p w14:paraId="47B4F923" w14:textId="716C8B2E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550</w:t>
      </w:r>
    </w:p>
    <w:p w14:paraId="04C69C8B" w14:textId="77777777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2703864" w14:textId="77777777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6304180" w14:textId="77777777" w:rsidR="000C5BB8" w:rsidRPr="00383EC8" w:rsidRDefault="000C5BB8" w:rsidP="000C5BB8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744D97ED" w14:textId="77777777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6A9D323D" wp14:editId="2B9D2D3F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857883" w14:textId="092DBB68" w:rsidR="000C5BB8" w:rsidRDefault="00C75DB3" w:rsidP="000C5BB8">
                            <w:pPr>
                              <w:jc w:val="center"/>
                            </w:pPr>
                            <w:r>
                              <w:t>Approved $55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9D323D" id="Rectangle 6" o:spid="_x0000_s1031" style="position:absolute;left:0;text-align:left;margin-left:267.75pt;margin-top:2.4pt;width:151.8pt;height:34.2pt;z-index:-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" fillcolor="white [3201]" strokecolor="#f79646 [3209]" strokeweight="2pt">
                <v:textbox>
                  <w:txbxContent>
                    <w:p w14:paraId="25857883" w14:textId="092DBB68" w:rsidR="000C5BB8" w:rsidRDefault="00C75DB3" w:rsidP="000C5BB8">
                      <w:pPr>
                        <w:jc w:val="center"/>
                      </w:pPr>
                      <w:r>
                        <w:t>Approved $550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FCA436D" w14:textId="77777777" w:rsidR="000C5BB8" w:rsidRPr="00383EC8" w:rsidRDefault="000C5BB8" w:rsidP="000C5BB8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6D898ED4" w14:textId="77777777" w:rsidR="000C5BB8" w:rsidRPr="00383EC8" w:rsidRDefault="000C5BB8" w:rsidP="000C5BB8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513939E0" w14:textId="77777777" w:rsidR="000C5BB8" w:rsidRPr="00383EC8" w:rsidRDefault="000C5BB8" w:rsidP="000C5BB8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1B6E1EB8" w14:textId="77777777" w:rsidR="000C5BB8" w:rsidRPr="00383EC8" w:rsidRDefault="000C5BB8" w:rsidP="000C5BB8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2D102A30" w14:textId="47DD909E" w:rsidR="000C5BB8" w:rsidRDefault="000C5BB8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23304875" w14:textId="224C46BB" w:rsidR="000C5BB8" w:rsidRPr="00383EC8" w:rsidRDefault="000C5BB8" w:rsidP="000C5BB8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Custer County SO</w:t>
      </w:r>
    </w:p>
    <w:p w14:paraId="0E587B10" w14:textId="62F8726F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Eric Dunston</w:t>
      </w:r>
    </w:p>
    <w:p w14:paraId="7375BE05" w14:textId="6D7C9FE6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Vehicle CQB</w:t>
      </w:r>
    </w:p>
    <w:p w14:paraId="0707C247" w14:textId="359EA76B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C07DCF">
        <w:rPr>
          <w:rFonts w:ascii="Times New Roman" w:hAnsi="Times New Roman"/>
          <w:sz w:val="24"/>
          <w:szCs w:val="24"/>
        </w:rPr>
        <w:t>2/19/19</w:t>
      </w:r>
    </w:p>
    <w:p w14:paraId="4FB4C607" w14:textId="758AEFFD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C07DCF" w:rsidRPr="00C07DCF">
        <w:rPr>
          <w:rFonts w:ascii="Times New Roman" w:hAnsi="Times New Roman"/>
          <w:color w:val="FF0000"/>
          <w:sz w:val="24"/>
          <w:szCs w:val="24"/>
        </w:rPr>
        <w:t xml:space="preserve">November 4-8, 2019  </w:t>
      </w:r>
    </w:p>
    <w:p w14:paraId="651DE923" w14:textId="29B3383E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C07DCF">
        <w:rPr>
          <w:rFonts w:ascii="Times New Roman" w:hAnsi="Times New Roman"/>
          <w:sz w:val="24"/>
          <w:szCs w:val="24"/>
        </w:rPr>
        <w:t>Erie, CO</w:t>
      </w:r>
    </w:p>
    <w:p w14:paraId="4785C173" w14:textId="3175226A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C07DCF">
        <w:rPr>
          <w:rFonts w:ascii="Times New Roman" w:hAnsi="Times New Roman"/>
          <w:sz w:val="24"/>
          <w:szCs w:val="24"/>
        </w:rPr>
        <w:t>960</w:t>
      </w:r>
    </w:p>
    <w:p w14:paraId="715B3B88" w14:textId="77777777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407B9AE" w14:textId="77777777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76B29FE" w14:textId="77777777" w:rsidR="000C5BB8" w:rsidRPr="00383EC8" w:rsidRDefault="000C5BB8" w:rsidP="000C5BB8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7536D0AF" w14:textId="77777777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379E8BD5" wp14:editId="58674079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5CF1CB" w14:textId="2339DB76" w:rsidR="000C5BB8" w:rsidRDefault="00C75DB3" w:rsidP="000C5BB8">
                            <w:pPr>
                              <w:jc w:val="center"/>
                            </w:pPr>
                            <w:r>
                              <w:t>Tabled for next grant cy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9E8BD5" id="Rectangle 7" o:spid="_x0000_s1032" style="position:absolute;left:0;text-align:left;margin-left:267.75pt;margin-top:2.4pt;width:151.8pt;height:34.2pt;z-index:-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" fillcolor="white [3201]" strokecolor="#f79646 [3209]" strokeweight="2pt">
                <v:textbox>
                  <w:txbxContent>
                    <w:p w14:paraId="565CF1CB" w14:textId="2339DB76" w:rsidR="000C5BB8" w:rsidRDefault="00C75DB3" w:rsidP="000C5BB8">
                      <w:pPr>
                        <w:jc w:val="center"/>
                      </w:pPr>
                      <w:r>
                        <w:t>Tabled for next grant cycle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2F0BA7E" w14:textId="77777777" w:rsidR="000C5BB8" w:rsidRPr="00383EC8" w:rsidRDefault="000C5BB8" w:rsidP="000C5BB8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782F436B" w14:textId="77777777" w:rsidR="000C5BB8" w:rsidRPr="00383EC8" w:rsidRDefault="000C5BB8" w:rsidP="000C5BB8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483A634C" w14:textId="77777777" w:rsidR="000C5BB8" w:rsidRPr="00383EC8" w:rsidRDefault="000C5BB8" w:rsidP="000C5BB8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0300252B" w14:textId="77777777" w:rsidR="000C5BB8" w:rsidRPr="00383EC8" w:rsidRDefault="000C5BB8" w:rsidP="000C5BB8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1A01E939" w14:textId="0C21477D" w:rsidR="000C5BB8" w:rsidRDefault="000C5BB8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700B51AD" w14:textId="5D8BF225" w:rsidR="000C5BB8" w:rsidRPr="00383EC8" w:rsidRDefault="000C5BB8" w:rsidP="000C5BB8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C07DCF">
        <w:rPr>
          <w:rFonts w:ascii="Times New Roman" w:hAnsi="Times New Roman"/>
          <w:b/>
          <w:sz w:val="24"/>
          <w:szCs w:val="24"/>
        </w:rPr>
        <w:t>El Paso County SO</w:t>
      </w:r>
    </w:p>
    <w:p w14:paraId="7D495028" w14:textId="510CA18B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C07DCF">
        <w:rPr>
          <w:rFonts w:ascii="Times New Roman" w:hAnsi="Times New Roman"/>
          <w:sz w:val="24"/>
          <w:szCs w:val="24"/>
        </w:rPr>
        <w:t xml:space="preserve">Isaac </w:t>
      </w:r>
      <w:proofErr w:type="spellStart"/>
      <w:r w:rsidR="00C07DCF">
        <w:rPr>
          <w:rFonts w:ascii="Times New Roman" w:hAnsi="Times New Roman"/>
          <w:sz w:val="24"/>
          <w:szCs w:val="24"/>
        </w:rPr>
        <w:t>Petterson</w:t>
      </w:r>
      <w:proofErr w:type="spellEnd"/>
    </w:p>
    <w:p w14:paraId="0095078B" w14:textId="25C409B0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C07DCF">
        <w:rPr>
          <w:rFonts w:ascii="Times New Roman" w:hAnsi="Times New Roman"/>
          <w:sz w:val="24"/>
          <w:szCs w:val="24"/>
        </w:rPr>
        <w:t>Force Science Certification Course</w:t>
      </w:r>
    </w:p>
    <w:p w14:paraId="704F2075" w14:textId="37DDB7A1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="00C07DCF" w:rsidRPr="00C07DCF">
        <w:rPr>
          <w:rFonts w:ascii="Times New Roman" w:hAnsi="Times New Roman"/>
          <w:sz w:val="24"/>
          <w:szCs w:val="24"/>
        </w:rPr>
        <w:t>2/21/19</w:t>
      </w:r>
    </w:p>
    <w:p w14:paraId="269D14DA" w14:textId="2EB5C9EC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C07DCF">
        <w:rPr>
          <w:rFonts w:ascii="Times New Roman" w:hAnsi="Times New Roman"/>
          <w:sz w:val="24"/>
          <w:szCs w:val="24"/>
        </w:rPr>
        <w:t>June 3-7, 2019</w:t>
      </w:r>
    </w:p>
    <w:p w14:paraId="7335C73C" w14:textId="55C5458D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C07DCF">
        <w:rPr>
          <w:rFonts w:ascii="Times New Roman" w:hAnsi="Times New Roman"/>
          <w:sz w:val="24"/>
          <w:szCs w:val="24"/>
        </w:rPr>
        <w:t>Aurora, CO</w:t>
      </w:r>
    </w:p>
    <w:p w14:paraId="7129330B" w14:textId="57533757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C07DCF">
        <w:rPr>
          <w:rFonts w:ascii="Times New Roman" w:hAnsi="Times New Roman"/>
          <w:sz w:val="24"/>
          <w:szCs w:val="24"/>
        </w:rPr>
        <w:t>1650</w:t>
      </w:r>
    </w:p>
    <w:p w14:paraId="54981CB7" w14:textId="77777777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lastRenderedPageBreak/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A926BB9" w14:textId="77777777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0E3B90D8" w14:textId="77777777" w:rsidR="000C5BB8" w:rsidRPr="00383EC8" w:rsidRDefault="000C5BB8" w:rsidP="000C5BB8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1E3072E1" w14:textId="77777777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46D76AE6" wp14:editId="668101C5">
                <wp:simplePos x="0" y="0"/>
                <wp:positionH relativeFrom="column">
                  <wp:posOffset>3400425</wp:posOffset>
                </wp:positionH>
                <wp:positionV relativeFrom="paragraph">
                  <wp:posOffset>26669</wp:posOffset>
                </wp:positionV>
                <wp:extent cx="1927860" cy="504825"/>
                <wp:effectExtent l="0" t="0" r="15240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5048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2EA2FE" w14:textId="5AC53001" w:rsidR="000C5BB8" w:rsidRDefault="00C75DB3" w:rsidP="000C5BB8">
                            <w:pPr>
                              <w:jc w:val="center"/>
                            </w:pPr>
                            <w:r>
                              <w:t>Denied for now (additional info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D76AE6" id="Rectangle 8" o:spid="_x0000_s1033" style="position:absolute;left:0;text-align:left;margin-left:267.75pt;margin-top:2.1pt;width:151.8pt;height:39.75pt;z-index:-2516398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" fillcolor="white [3201]" strokecolor="#f79646 [3209]" strokeweight="2pt">
                <v:textbox>
                  <w:txbxContent>
                    <w:p w14:paraId="312EA2FE" w14:textId="5AC53001" w:rsidR="000C5BB8" w:rsidRDefault="00C75DB3" w:rsidP="000C5BB8">
                      <w:pPr>
                        <w:jc w:val="center"/>
                      </w:pPr>
                      <w:r>
                        <w:t>Denied for now (additional info)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3B3F55C" w14:textId="77777777" w:rsidR="000C5BB8" w:rsidRPr="00383EC8" w:rsidRDefault="000C5BB8" w:rsidP="000C5BB8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69D8992B" w14:textId="77777777" w:rsidR="000C5BB8" w:rsidRPr="00383EC8" w:rsidRDefault="000C5BB8" w:rsidP="000C5BB8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35790327" w14:textId="77777777" w:rsidR="000C5BB8" w:rsidRPr="00383EC8" w:rsidRDefault="000C5BB8" w:rsidP="000C5BB8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7E7AC4A8" w14:textId="77777777" w:rsidR="000C5BB8" w:rsidRPr="00383EC8" w:rsidRDefault="000C5BB8" w:rsidP="000C5BB8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0E3B16E6" w14:textId="050282BB" w:rsidR="000C5BB8" w:rsidRPr="00383EC8" w:rsidRDefault="000C5BB8" w:rsidP="000C5BB8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C07DCF">
        <w:rPr>
          <w:rFonts w:ascii="Times New Roman" w:hAnsi="Times New Roman"/>
          <w:b/>
          <w:sz w:val="24"/>
          <w:szCs w:val="24"/>
        </w:rPr>
        <w:t>Pikes Peak Community College</w:t>
      </w:r>
    </w:p>
    <w:p w14:paraId="0BEA2BF5" w14:textId="132617FD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C07DCF">
        <w:rPr>
          <w:rFonts w:ascii="Times New Roman" w:hAnsi="Times New Roman"/>
          <w:sz w:val="24"/>
          <w:szCs w:val="24"/>
        </w:rPr>
        <w:t>Julie Garrett</w:t>
      </w:r>
    </w:p>
    <w:p w14:paraId="31A50489" w14:textId="0CBF56FD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C07DCF">
        <w:rPr>
          <w:rFonts w:ascii="Times New Roman" w:hAnsi="Times New Roman"/>
          <w:sz w:val="24"/>
          <w:szCs w:val="24"/>
        </w:rPr>
        <w:t>FTO Advanced/Refresher Course</w:t>
      </w:r>
    </w:p>
    <w:p w14:paraId="22ABCDE5" w14:textId="22B82DB4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C07DCF" w:rsidRPr="00C07DCF">
        <w:rPr>
          <w:rFonts w:ascii="Times New Roman" w:hAnsi="Times New Roman"/>
          <w:sz w:val="24"/>
          <w:szCs w:val="24"/>
        </w:rPr>
        <w:t>2/26/19</w:t>
      </w:r>
    </w:p>
    <w:p w14:paraId="340680AA" w14:textId="327F65D5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C07DCF">
        <w:rPr>
          <w:rFonts w:ascii="Times New Roman" w:hAnsi="Times New Roman"/>
          <w:sz w:val="24"/>
          <w:szCs w:val="24"/>
        </w:rPr>
        <w:t>April 8, 2019</w:t>
      </w:r>
    </w:p>
    <w:p w14:paraId="7882D59E" w14:textId="691EADB9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C07DCF">
        <w:rPr>
          <w:rFonts w:ascii="Times New Roman" w:hAnsi="Times New Roman"/>
          <w:sz w:val="24"/>
          <w:szCs w:val="24"/>
        </w:rPr>
        <w:t>Larimer County SO</w:t>
      </w:r>
    </w:p>
    <w:p w14:paraId="4E4A02C3" w14:textId="6F811B93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C07DCF">
        <w:rPr>
          <w:rFonts w:ascii="Times New Roman" w:hAnsi="Times New Roman"/>
          <w:sz w:val="24"/>
          <w:szCs w:val="24"/>
        </w:rPr>
        <w:t>125</w:t>
      </w:r>
    </w:p>
    <w:p w14:paraId="0858D021" w14:textId="77777777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2353AEF" w14:textId="77777777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F22BE76" w14:textId="77777777" w:rsidR="000C5BB8" w:rsidRPr="00383EC8" w:rsidRDefault="000C5BB8" w:rsidP="000C5BB8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52F19453" w14:textId="77777777" w:rsidR="000C5BB8" w:rsidRPr="00383EC8" w:rsidRDefault="000C5BB8" w:rsidP="000C5BB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35C5988E" wp14:editId="787A5381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7D1B07" w14:textId="0CE8B62B" w:rsidR="000C5BB8" w:rsidRDefault="00C75DB3" w:rsidP="000C5BB8">
                            <w:pPr>
                              <w:jc w:val="center"/>
                            </w:pPr>
                            <w:r>
                              <w:t>Approved $1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C5988E" id="Rectangle 9" o:spid="_x0000_s1034" style="position:absolute;left:0;text-align:left;margin-left:267.75pt;margin-top:2.4pt;width:151.8pt;height:34.2pt;z-index:-25163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" fillcolor="white [3201]" strokecolor="#f79646 [3209]" strokeweight="2pt">
                <v:textbox>
                  <w:txbxContent>
                    <w:p w14:paraId="6F7D1B07" w14:textId="0CE8B62B" w:rsidR="000C5BB8" w:rsidRDefault="00C75DB3" w:rsidP="000C5BB8">
                      <w:pPr>
                        <w:jc w:val="center"/>
                      </w:pPr>
                      <w:r>
                        <w:t>Approved $125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8D41DBB" w14:textId="77777777" w:rsidR="000C5BB8" w:rsidRPr="00383EC8" w:rsidRDefault="000C5BB8" w:rsidP="000C5BB8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1C853FCA" w14:textId="77777777" w:rsidR="000C5BB8" w:rsidRPr="00383EC8" w:rsidRDefault="000C5BB8" w:rsidP="000C5BB8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3EECEC58" w14:textId="77777777" w:rsidR="000C5BB8" w:rsidRPr="00383EC8" w:rsidRDefault="000C5BB8" w:rsidP="000C5BB8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2233BC25" w14:textId="77777777" w:rsidR="000C5BB8" w:rsidRPr="00383EC8" w:rsidRDefault="000C5BB8" w:rsidP="000C5BB8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1A416BEE" w14:textId="07E2667D" w:rsidR="000C5BB8" w:rsidRDefault="000C5BB8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63633085" w14:textId="77777777" w:rsidR="00C07DCF" w:rsidRPr="00383EC8" w:rsidRDefault="00C07DCF" w:rsidP="00C07DCF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Pikes Peak Community College</w:t>
      </w:r>
    </w:p>
    <w:p w14:paraId="6F494BA2" w14:textId="22E90E22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Moses Cho</w:t>
      </w:r>
    </w:p>
    <w:p w14:paraId="69E78693" w14:textId="77777777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FTO Advanced/Refresher Course</w:t>
      </w:r>
    </w:p>
    <w:p w14:paraId="7222B800" w14:textId="77777777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C07DCF">
        <w:rPr>
          <w:rFonts w:ascii="Times New Roman" w:hAnsi="Times New Roman"/>
          <w:sz w:val="24"/>
          <w:szCs w:val="24"/>
        </w:rPr>
        <w:t>2/26/19</w:t>
      </w:r>
    </w:p>
    <w:p w14:paraId="38F9C8D8" w14:textId="77777777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pril 8, 2019</w:t>
      </w:r>
    </w:p>
    <w:p w14:paraId="619ACF39" w14:textId="77777777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arimer County SO</w:t>
      </w:r>
    </w:p>
    <w:p w14:paraId="0B0CA5DC" w14:textId="77777777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125</w:t>
      </w:r>
    </w:p>
    <w:p w14:paraId="7F43AED4" w14:textId="77777777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296E6E9" w14:textId="77777777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2256810" w14:textId="77777777" w:rsidR="00C07DCF" w:rsidRPr="00383EC8" w:rsidRDefault="00C07DCF" w:rsidP="00C07DCF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00160B7A" w14:textId="77777777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0C504AF1" wp14:editId="7F57C455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D772FE" w14:textId="62D09712" w:rsidR="00C07DCF" w:rsidRDefault="00C75DB3" w:rsidP="00C07DCF">
                            <w:pPr>
                              <w:jc w:val="center"/>
                            </w:pPr>
                            <w:r>
                              <w:t>Approved $1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504AF1" id="Rectangle 13" o:spid="_x0000_s1035" style="position:absolute;left:0;text-align:left;margin-left:267.75pt;margin-top:2.4pt;width:151.8pt;height:34.2pt;z-index:-251631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" fillcolor="white [3201]" strokecolor="#f79646 [3209]" strokeweight="2pt">
                <v:textbox>
                  <w:txbxContent>
                    <w:p w14:paraId="0BD772FE" w14:textId="62D09712" w:rsidR="00C07DCF" w:rsidRDefault="00C75DB3" w:rsidP="00C07DCF">
                      <w:pPr>
                        <w:jc w:val="center"/>
                      </w:pPr>
                      <w:r>
                        <w:t>Approved $125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8C2FCBE" w14:textId="77777777" w:rsidR="00C07DCF" w:rsidRPr="00383EC8" w:rsidRDefault="00C07DCF" w:rsidP="00C07DCF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1B66F26C" w14:textId="77777777" w:rsidR="00C07DCF" w:rsidRPr="00383EC8" w:rsidRDefault="00C07DCF" w:rsidP="00C07DCF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576EE1D7" w14:textId="77777777" w:rsidR="00C07DCF" w:rsidRPr="00383EC8" w:rsidRDefault="00C07DCF" w:rsidP="00C07DCF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3DACF51" w14:textId="77777777" w:rsidR="00C07DCF" w:rsidRPr="00383EC8" w:rsidRDefault="00C07DCF" w:rsidP="00C07DCF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lastRenderedPageBreak/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13828F2C" w14:textId="470BCBE4" w:rsidR="000C5BB8" w:rsidRDefault="000C5BB8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595E9279" w14:textId="0C7754C1" w:rsidR="00C07DCF" w:rsidRPr="00383EC8" w:rsidRDefault="00C07DCF" w:rsidP="00C07DCF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Fountain PD</w:t>
      </w:r>
      <w:r>
        <w:rPr>
          <w:rFonts w:ascii="Times New Roman" w:hAnsi="Times New Roman"/>
          <w:b/>
          <w:sz w:val="24"/>
          <w:szCs w:val="24"/>
        </w:rPr>
        <w:tab/>
      </w:r>
    </w:p>
    <w:p w14:paraId="1C2616E2" w14:textId="3E61FABF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proofErr w:type="spellStart"/>
      <w:r>
        <w:rPr>
          <w:rFonts w:ascii="Times New Roman" w:hAnsi="Times New Roman"/>
          <w:sz w:val="24"/>
          <w:szCs w:val="24"/>
        </w:rPr>
        <w:t>Naoh</w:t>
      </w:r>
      <w:proofErr w:type="spellEnd"/>
      <w:r>
        <w:rPr>
          <w:rFonts w:ascii="Times New Roman" w:hAnsi="Times New Roman"/>
          <w:sz w:val="24"/>
          <w:szCs w:val="24"/>
        </w:rPr>
        <w:t xml:space="preserve"> Walter</w:t>
      </w:r>
    </w:p>
    <w:p w14:paraId="7C48974B" w14:textId="57B17B8A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Supervising &amp; Managing FTO Unit</w:t>
      </w:r>
    </w:p>
    <w:p w14:paraId="07E1051F" w14:textId="2B58BE21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C07DCF">
        <w:rPr>
          <w:rFonts w:ascii="Times New Roman" w:hAnsi="Times New Roman"/>
          <w:sz w:val="24"/>
          <w:szCs w:val="24"/>
        </w:rPr>
        <w:t>: 2/26/19</w:t>
      </w:r>
    </w:p>
    <w:p w14:paraId="5E8E26E3" w14:textId="15DF6A4F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pril 23-25, 2019</w:t>
      </w:r>
    </w:p>
    <w:p w14:paraId="0E76CE40" w14:textId="01713987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terling, CO</w:t>
      </w:r>
    </w:p>
    <w:p w14:paraId="7ED3236B" w14:textId="18540635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325</w:t>
      </w:r>
    </w:p>
    <w:p w14:paraId="0502CC97" w14:textId="4CEBE5F9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238</w:t>
      </w:r>
    </w:p>
    <w:p w14:paraId="576F7520" w14:textId="523FCB43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104</w:t>
      </w:r>
    </w:p>
    <w:p w14:paraId="69ED3646" w14:textId="77777777" w:rsidR="00C07DCF" w:rsidRPr="00383EC8" w:rsidRDefault="00C07DCF" w:rsidP="00C07DCF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4C47F99D" w14:textId="7465AE44" w:rsidR="00C07DCF" w:rsidRPr="00C07DCF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7751C1A0" wp14:editId="167DFFF4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E05535" w14:textId="1F629C27" w:rsidR="00C07DCF" w:rsidRDefault="00C75DB3" w:rsidP="00C07DCF">
                            <w:pPr>
                              <w:jc w:val="center"/>
                            </w:pPr>
                            <w:r>
                              <w:t>Approved $3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51C1A0" id="Rectangle 12" o:spid="_x0000_s1036" style="position:absolute;left:0;text-align:left;margin-left:267.75pt;margin-top:2.4pt;width:151.8pt;height:34.2pt;z-index:-25163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" fillcolor="white [3201]" strokecolor="#f79646 [3209]" strokeweight="2pt">
                <v:textbox>
                  <w:txbxContent>
                    <w:p w14:paraId="66E05535" w14:textId="1F629C27" w:rsidR="00C07DCF" w:rsidRDefault="00C75DB3" w:rsidP="00C07DCF">
                      <w:pPr>
                        <w:jc w:val="center"/>
                      </w:pPr>
                      <w:r>
                        <w:t>Approved $325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BDB5A3D" w14:textId="6D1813F3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noProof/>
          <w:sz w:val="24"/>
          <w:szCs w:val="24"/>
        </w:rPr>
        <w:t>Total:</w:t>
      </w:r>
      <w:r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$667</w:t>
      </w:r>
    </w:p>
    <w:p w14:paraId="003FE23E" w14:textId="77777777" w:rsidR="00C07DCF" w:rsidRPr="00383EC8" w:rsidRDefault="00C07DCF" w:rsidP="00C07DCF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2DD70EB6" w14:textId="77777777" w:rsidR="00C07DCF" w:rsidRPr="00383EC8" w:rsidRDefault="00C07DCF" w:rsidP="00C07DCF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2E5C19B6" w14:textId="77777777" w:rsidR="00C07DCF" w:rsidRPr="00383EC8" w:rsidRDefault="00C07DCF" w:rsidP="00C07DCF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1E5328D2" w14:textId="77777777" w:rsidR="00C07DCF" w:rsidRPr="00383EC8" w:rsidRDefault="00C07DCF" w:rsidP="00C07DCF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2A99BC7A" w14:textId="509CCB3C" w:rsidR="00C07DCF" w:rsidRDefault="00C07DCF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033C2BAF" w14:textId="255D7129" w:rsidR="00C07DCF" w:rsidRPr="00383EC8" w:rsidRDefault="00C07DCF" w:rsidP="00C07DCF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proofErr w:type="spellStart"/>
      <w:r>
        <w:rPr>
          <w:rFonts w:ascii="Times New Roman" w:hAnsi="Times New Roman"/>
          <w:b/>
          <w:sz w:val="24"/>
          <w:szCs w:val="24"/>
        </w:rPr>
        <w:t>Fountian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PD</w:t>
      </w:r>
    </w:p>
    <w:p w14:paraId="36647952" w14:textId="6B5B7B06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4256A1">
        <w:rPr>
          <w:rFonts w:ascii="Times New Roman" w:hAnsi="Times New Roman"/>
          <w:sz w:val="24"/>
          <w:szCs w:val="24"/>
        </w:rPr>
        <w:t>Mark Cristiani</w:t>
      </w:r>
    </w:p>
    <w:p w14:paraId="478F00BA" w14:textId="1F45E163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4256A1">
        <w:rPr>
          <w:rFonts w:ascii="Times New Roman" w:hAnsi="Times New Roman"/>
          <w:sz w:val="24"/>
          <w:szCs w:val="24"/>
        </w:rPr>
        <w:t>Rocky Mountain Command College</w:t>
      </w:r>
    </w:p>
    <w:p w14:paraId="541BCA6B" w14:textId="1B2F2EE1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4256A1" w:rsidRPr="004256A1">
        <w:rPr>
          <w:rFonts w:ascii="Times New Roman" w:hAnsi="Times New Roman"/>
          <w:sz w:val="24"/>
          <w:szCs w:val="24"/>
        </w:rPr>
        <w:t>2/26/19</w:t>
      </w:r>
    </w:p>
    <w:p w14:paraId="49314576" w14:textId="25F5D889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4256A1" w:rsidRPr="004256A1">
        <w:rPr>
          <w:rFonts w:ascii="Times New Roman" w:hAnsi="Times New Roman"/>
          <w:color w:val="FF0000"/>
          <w:sz w:val="24"/>
          <w:szCs w:val="24"/>
        </w:rPr>
        <w:t xml:space="preserve">July </w:t>
      </w:r>
      <w:proofErr w:type="gramStart"/>
      <w:r w:rsidR="004256A1" w:rsidRPr="004256A1">
        <w:rPr>
          <w:rFonts w:ascii="Times New Roman" w:hAnsi="Times New Roman"/>
          <w:color w:val="FF0000"/>
          <w:sz w:val="24"/>
          <w:szCs w:val="24"/>
        </w:rPr>
        <w:t>15-19</w:t>
      </w:r>
      <w:proofErr w:type="gramEnd"/>
      <w:r w:rsidR="004256A1" w:rsidRPr="004256A1">
        <w:rPr>
          <w:rFonts w:ascii="Times New Roman" w:hAnsi="Times New Roman"/>
          <w:color w:val="FF0000"/>
          <w:sz w:val="24"/>
          <w:szCs w:val="24"/>
        </w:rPr>
        <w:t xml:space="preserve"> 2019</w:t>
      </w:r>
    </w:p>
    <w:p w14:paraId="02428A80" w14:textId="1B9B2B07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4256A1">
        <w:rPr>
          <w:rFonts w:ascii="Times New Roman" w:hAnsi="Times New Roman"/>
          <w:sz w:val="24"/>
          <w:szCs w:val="24"/>
        </w:rPr>
        <w:t>Metro State Univ. Denver</w:t>
      </w:r>
    </w:p>
    <w:p w14:paraId="4DC800AE" w14:textId="0619701A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4256A1">
        <w:rPr>
          <w:rFonts w:ascii="Times New Roman" w:hAnsi="Times New Roman"/>
          <w:sz w:val="24"/>
          <w:szCs w:val="24"/>
        </w:rPr>
        <w:t>300</w:t>
      </w:r>
    </w:p>
    <w:p w14:paraId="0CCEE530" w14:textId="77777777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83B21F9" w14:textId="77777777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0F934EDD" w14:textId="77777777" w:rsidR="00C07DCF" w:rsidRPr="00383EC8" w:rsidRDefault="00C07DCF" w:rsidP="00C07DCF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21451C13" w14:textId="77777777" w:rsidR="00C07DCF" w:rsidRPr="00383EC8" w:rsidRDefault="00C07DCF" w:rsidP="00C07DC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4D149D04" wp14:editId="2AD89266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5A787E" w14:textId="19A2953A" w:rsidR="00C07DCF" w:rsidRDefault="00C75DB3" w:rsidP="00C07DCF">
                            <w:pPr>
                              <w:jc w:val="center"/>
                            </w:pPr>
                            <w:r>
                              <w:t>Tabled until new grant cy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149D04" id="Rectangle 14" o:spid="_x0000_s1037" style="position:absolute;left:0;text-align:left;margin-left:267.75pt;margin-top:2.4pt;width:151.8pt;height:34.2pt;z-index:-25162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" fillcolor="white [3201]" strokecolor="#f79646 [3209]" strokeweight="2pt">
                <v:textbox>
                  <w:txbxContent>
                    <w:p w14:paraId="325A787E" w14:textId="19A2953A" w:rsidR="00C07DCF" w:rsidRDefault="00C75DB3" w:rsidP="00C07DCF">
                      <w:pPr>
                        <w:jc w:val="center"/>
                      </w:pPr>
                      <w:r>
                        <w:t>Tabled until new grant cycle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352C9AF" w14:textId="77777777" w:rsidR="00C07DCF" w:rsidRPr="00383EC8" w:rsidRDefault="00C07DCF" w:rsidP="00C07DCF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4A103509" w14:textId="77777777" w:rsidR="00C07DCF" w:rsidRPr="00383EC8" w:rsidRDefault="00C07DCF" w:rsidP="00C07DCF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6ACF7ADA" w14:textId="77777777" w:rsidR="00C07DCF" w:rsidRPr="00383EC8" w:rsidRDefault="00C07DCF" w:rsidP="00C07DCF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34A8DC35" w14:textId="77777777" w:rsidR="00C07DCF" w:rsidRPr="00383EC8" w:rsidRDefault="00C07DCF" w:rsidP="00C07DCF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2A2D992F" w14:textId="517514C4" w:rsidR="00C07DCF" w:rsidRDefault="00C07DCF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50C7FCEF" w14:textId="77777777" w:rsidR="004256A1" w:rsidRPr="00383EC8" w:rsidRDefault="004256A1" w:rsidP="004256A1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proofErr w:type="spellStart"/>
      <w:r>
        <w:rPr>
          <w:rFonts w:ascii="Times New Roman" w:hAnsi="Times New Roman"/>
          <w:b/>
          <w:sz w:val="24"/>
          <w:szCs w:val="24"/>
        </w:rPr>
        <w:t>Fountian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PD</w:t>
      </w:r>
    </w:p>
    <w:p w14:paraId="233F2D13" w14:textId="1F165294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lastRenderedPageBreak/>
        <w:t xml:space="preserve">For (Officer): </w:t>
      </w:r>
      <w:r>
        <w:rPr>
          <w:rFonts w:ascii="Times New Roman" w:hAnsi="Times New Roman"/>
          <w:sz w:val="24"/>
          <w:szCs w:val="24"/>
        </w:rPr>
        <w:t>Matt Racine</w:t>
      </w:r>
    </w:p>
    <w:p w14:paraId="49B0F9FC" w14:textId="77777777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Rocky Mountain Command College</w:t>
      </w:r>
    </w:p>
    <w:p w14:paraId="25730859" w14:textId="77777777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4256A1">
        <w:rPr>
          <w:rFonts w:ascii="Times New Roman" w:hAnsi="Times New Roman"/>
          <w:sz w:val="24"/>
          <w:szCs w:val="24"/>
        </w:rPr>
        <w:t>2/26/19</w:t>
      </w:r>
    </w:p>
    <w:p w14:paraId="491402F7" w14:textId="77777777" w:rsidR="004256A1" w:rsidRPr="004256A1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color w:val="FF0000"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Pr="004256A1">
        <w:rPr>
          <w:rFonts w:ascii="Times New Roman" w:hAnsi="Times New Roman"/>
          <w:color w:val="FF0000"/>
          <w:sz w:val="24"/>
          <w:szCs w:val="24"/>
        </w:rPr>
        <w:t xml:space="preserve">July </w:t>
      </w:r>
      <w:proofErr w:type="gramStart"/>
      <w:r w:rsidRPr="004256A1">
        <w:rPr>
          <w:rFonts w:ascii="Times New Roman" w:hAnsi="Times New Roman"/>
          <w:color w:val="FF0000"/>
          <w:sz w:val="24"/>
          <w:szCs w:val="24"/>
        </w:rPr>
        <w:t>15-19</w:t>
      </w:r>
      <w:proofErr w:type="gramEnd"/>
      <w:r w:rsidRPr="004256A1">
        <w:rPr>
          <w:rFonts w:ascii="Times New Roman" w:hAnsi="Times New Roman"/>
          <w:color w:val="FF0000"/>
          <w:sz w:val="24"/>
          <w:szCs w:val="24"/>
        </w:rPr>
        <w:t xml:space="preserve"> 2019</w:t>
      </w:r>
    </w:p>
    <w:p w14:paraId="1FC2A642" w14:textId="77777777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tro State Univ. Denver</w:t>
      </w:r>
    </w:p>
    <w:p w14:paraId="0970F45E" w14:textId="77777777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300</w:t>
      </w:r>
    </w:p>
    <w:p w14:paraId="4D5B6B13" w14:textId="77777777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727A932" w14:textId="77777777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792AF37" w14:textId="77777777" w:rsidR="004256A1" w:rsidRPr="00383EC8" w:rsidRDefault="004256A1" w:rsidP="004256A1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3158B8D5" w14:textId="77777777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795330EC" wp14:editId="0788B3A4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5F6C3B" w14:textId="19FA8173" w:rsidR="004256A1" w:rsidRDefault="00C75DB3" w:rsidP="004256A1">
                            <w:pPr>
                              <w:jc w:val="center"/>
                            </w:pPr>
                            <w:r>
                              <w:t>Tabled until new grant cy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95330EC" id="Rectangle 17" o:spid="_x0000_s1038" style="position:absolute;left:0;text-align:left;margin-left:267.75pt;margin-top:2.4pt;width:151.8pt;height:34.2pt;z-index:-25162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" fillcolor="white [3201]" strokecolor="#f79646 [3209]" strokeweight="2pt">
                <v:textbox>
                  <w:txbxContent>
                    <w:p w14:paraId="7D5F6C3B" w14:textId="19FA8173" w:rsidR="004256A1" w:rsidRDefault="00C75DB3" w:rsidP="004256A1">
                      <w:pPr>
                        <w:jc w:val="center"/>
                      </w:pPr>
                      <w:r>
                        <w:t>Tabled until new grant cycle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3B793C7" w14:textId="77777777" w:rsidR="004256A1" w:rsidRPr="00383EC8" w:rsidRDefault="004256A1" w:rsidP="004256A1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24AD0F50" w14:textId="77777777" w:rsidR="004256A1" w:rsidRPr="00383EC8" w:rsidRDefault="004256A1" w:rsidP="004256A1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1E31379F" w14:textId="77777777" w:rsidR="004256A1" w:rsidRPr="00383EC8" w:rsidRDefault="004256A1" w:rsidP="004256A1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612F9425" w14:textId="77777777" w:rsidR="004256A1" w:rsidRPr="00383EC8" w:rsidRDefault="004256A1" w:rsidP="004256A1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13AA8882" w14:textId="57E316CF" w:rsidR="00C07DCF" w:rsidRDefault="00C07DCF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2101C3CB" w14:textId="77777777" w:rsidR="004256A1" w:rsidRPr="00383EC8" w:rsidRDefault="004256A1" w:rsidP="004256A1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proofErr w:type="spellStart"/>
      <w:r>
        <w:rPr>
          <w:rFonts w:ascii="Times New Roman" w:hAnsi="Times New Roman"/>
          <w:b/>
          <w:sz w:val="24"/>
          <w:szCs w:val="24"/>
        </w:rPr>
        <w:t>Fountian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PD</w:t>
      </w:r>
    </w:p>
    <w:p w14:paraId="5BC0FAAE" w14:textId="25A4D73D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Pr="004256A1">
        <w:rPr>
          <w:rFonts w:ascii="Times New Roman" w:hAnsi="Times New Roman"/>
          <w:sz w:val="24"/>
          <w:szCs w:val="24"/>
        </w:rPr>
        <w:t>Danica McGee</w:t>
      </w:r>
    </w:p>
    <w:p w14:paraId="155DC2B0" w14:textId="77777777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Rocky Mountain Command College</w:t>
      </w:r>
    </w:p>
    <w:p w14:paraId="49029116" w14:textId="77777777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4256A1">
        <w:rPr>
          <w:rFonts w:ascii="Times New Roman" w:hAnsi="Times New Roman"/>
          <w:sz w:val="24"/>
          <w:szCs w:val="24"/>
        </w:rPr>
        <w:t>2/26/19</w:t>
      </w:r>
    </w:p>
    <w:p w14:paraId="0284C6D9" w14:textId="77777777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Pr="004256A1">
        <w:rPr>
          <w:rFonts w:ascii="Times New Roman" w:hAnsi="Times New Roman"/>
          <w:color w:val="FF0000"/>
          <w:sz w:val="24"/>
          <w:szCs w:val="24"/>
        </w:rPr>
        <w:t xml:space="preserve">July </w:t>
      </w:r>
      <w:proofErr w:type="gramStart"/>
      <w:r w:rsidRPr="004256A1">
        <w:rPr>
          <w:rFonts w:ascii="Times New Roman" w:hAnsi="Times New Roman"/>
          <w:color w:val="FF0000"/>
          <w:sz w:val="24"/>
          <w:szCs w:val="24"/>
        </w:rPr>
        <w:t>15-19</w:t>
      </w:r>
      <w:proofErr w:type="gramEnd"/>
      <w:r w:rsidRPr="004256A1">
        <w:rPr>
          <w:rFonts w:ascii="Times New Roman" w:hAnsi="Times New Roman"/>
          <w:color w:val="FF0000"/>
          <w:sz w:val="24"/>
          <w:szCs w:val="24"/>
        </w:rPr>
        <w:t xml:space="preserve"> 2019</w:t>
      </w:r>
    </w:p>
    <w:p w14:paraId="3ACD1BBE" w14:textId="77777777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tro State Univ. Denver</w:t>
      </w:r>
    </w:p>
    <w:p w14:paraId="69AE289B" w14:textId="77777777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300</w:t>
      </w:r>
    </w:p>
    <w:p w14:paraId="5958B852" w14:textId="77777777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BA3FEDA" w14:textId="77777777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D74BB9A" w14:textId="77777777" w:rsidR="004256A1" w:rsidRPr="00383EC8" w:rsidRDefault="004256A1" w:rsidP="004256A1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224DC496" w14:textId="77777777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0E2C8C4F" wp14:editId="5E0F760F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62CA90" w14:textId="1381F14F" w:rsidR="004256A1" w:rsidRDefault="00C75DB3" w:rsidP="004256A1">
                            <w:pPr>
                              <w:jc w:val="center"/>
                            </w:pPr>
                            <w:r>
                              <w:t>Tabled until new grant cy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2C8C4F" id="Rectangle 19" o:spid="_x0000_s1039" style="position:absolute;left:0;text-align:left;margin-left:267.75pt;margin-top:2.4pt;width:151.8pt;height:34.2pt;z-index:-251619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" fillcolor="white [3201]" strokecolor="#f79646 [3209]" strokeweight="2pt">
                <v:textbox>
                  <w:txbxContent>
                    <w:p w14:paraId="1862CA90" w14:textId="1381F14F" w:rsidR="004256A1" w:rsidRDefault="00C75DB3" w:rsidP="004256A1">
                      <w:pPr>
                        <w:jc w:val="center"/>
                      </w:pPr>
                      <w:r>
                        <w:t>Tabled until new grant cycle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C7B6677" w14:textId="77777777" w:rsidR="004256A1" w:rsidRPr="00383EC8" w:rsidRDefault="004256A1" w:rsidP="004256A1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4516B102" w14:textId="77777777" w:rsidR="004256A1" w:rsidRPr="00383EC8" w:rsidRDefault="004256A1" w:rsidP="004256A1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12916209" w14:textId="77777777" w:rsidR="004256A1" w:rsidRPr="00383EC8" w:rsidRDefault="004256A1" w:rsidP="004256A1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6E6AB19B" w14:textId="77777777" w:rsidR="004256A1" w:rsidRPr="00383EC8" w:rsidRDefault="004256A1" w:rsidP="004256A1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3DEEDDCA" w14:textId="55C0D6CB" w:rsidR="00C07DCF" w:rsidRDefault="00C07DCF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6AAE9511" w14:textId="0581C574" w:rsidR="004256A1" w:rsidRPr="00383EC8" w:rsidRDefault="004256A1" w:rsidP="004256A1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4" w:name="_Hlk2337333"/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F16B5C">
        <w:rPr>
          <w:rFonts w:ascii="Times New Roman" w:hAnsi="Times New Roman"/>
          <w:b/>
          <w:sz w:val="24"/>
          <w:szCs w:val="24"/>
        </w:rPr>
        <w:t>Fountain PD</w:t>
      </w:r>
    </w:p>
    <w:p w14:paraId="4699A31D" w14:textId="4786BAFE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F16B5C">
        <w:rPr>
          <w:rFonts w:ascii="Times New Roman" w:hAnsi="Times New Roman"/>
          <w:sz w:val="24"/>
          <w:szCs w:val="24"/>
        </w:rPr>
        <w:t>Stephen Williams</w:t>
      </w:r>
    </w:p>
    <w:p w14:paraId="0F1365A2" w14:textId="25C25F29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F16B5C">
        <w:rPr>
          <w:rFonts w:ascii="Times New Roman" w:hAnsi="Times New Roman"/>
          <w:sz w:val="24"/>
          <w:szCs w:val="24"/>
        </w:rPr>
        <w:t>Supervising and Managing FTO Unit</w:t>
      </w:r>
    </w:p>
    <w:p w14:paraId="762EA003" w14:textId="1D06606C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F16B5C" w:rsidRPr="00F16B5C">
        <w:rPr>
          <w:rFonts w:ascii="Times New Roman" w:hAnsi="Times New Roman"/>
          <w:sz w:val="24"/>
          <w:szCs w:val="24"/>
        </w:rPr>
        <w:t>3/1/19</w:t>
      </w:r>
    </w:p>
    <w:p w14:paraId="75BD7AB6" w14:textId="46814028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F16B5C">
        <w:rPr>
          <w:rFonts w:ascii="Times New Roman" w:hAnsi="Times New Roman"/>
          <w:sz w:val="24"/>
          <w:szCs w:val="24"/>
        </w:rPr>
        <w:t>March 23-25, 2019</w:t>
      </w:r>
    </w:p>
    <w:p w14:paraId="0119A06A" w14:textId="48AA577B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F16B5C">
        <w:rPr>
          <w:rFonts w:ascii="Times New Roman" w:hAnsi="Times New Roman"/>
          <w:sz w:val="24"/>
          <w:szCs w:val="24"/>
        </w:rPr>
        <w:t>Sterling, CO</w:t>
      </w:r>
    </w:p>
    <w:p w14:paraId="4F2BC591" w14:textId="590BF98C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F16B5C">
        <w:rPr>
          <w:rFonts w:ascii="Times New Roman" w:hAnsi="Times New Roman"/>
          <w:sz w:val="24"/>
          <w:szCs w:val="24"/>
        </w:rPr>
        <w:t>325</w:t>
      </w:r>
    </w:p>
    <w:p w14:paraId="5D473B52" w14:textId="77777777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0BB9075" w14:textId="77777777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lastRenderedPageBreak/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06A19FEA" w14:textId="77777777" w:rsidR="004256A1" w:rsidRPr="00383EC8" w:rsidRDefault="004256A1" w:rsidP="004256A1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01808B75" w14:textId="77777777" w:rsidR="004256A1" w:rsidRPr="00383EC8" w:rsidRDefault="004256A1" w:rsidP="004256A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1" locked="0" layoutInCell="1" allowOverlap="1" wp14:anchorId="1C619631" wp14:editId="66CB9A6F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AFE9F2" w14:textId="66DA5725" w:rsidR="004256A1" w:rsidRDefault="00C75DB3" w:rsidP="004256A1">
                            <w:pPr>
                              <w:jc w:val="center"/>
                            </w:pPr>
                            <w:r>
                              <w:t>Approved $3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619631" id="Rectangle 18" o:spid="_x0000_s1040" style="position:absolute;left:0;text-align:left;margin-left:267.75pt;margin-top:2.4pt;width:151.8pt;height:34.2pt;z-index:-251621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" fillcolor="white [3201]" strokecolor="#f79646 [3209]" strokeweight="2pt">
                <v:textbox>
                  <w:txbxContent>
                    <w:p w14:paraId="44AFE9F2" w14:textId="66DA5725" w:rsidR="004256A1" w:rsidRDefault="00C75DB3" w:rsidP="004256A1">
                      <w:pPr>
                        <w:jc w:val="center"/>
                      </w:pPr>
                      <w:r>
                        <w:t>Approved $325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B72CADD" w14:textId="77777777" w:rsidR="004256A1" w:rsidRPr="00383EC8" w:rsidRDefault="004256A1" w:rsidP="004256A1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3DDD6571" w14:textId="77777777" w:rsidR="004256A1" w:rsidRPr="00383EC8" w:rsidRDefault="004256A1" w:rsidP="004256A1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7189673B" w14:textId="77777777" w:rsidR="004256A1" w:rsidRPr="00383EC8" w:rsidRDefault="004256A1" w:rsidP="004256A1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3F4A31B4" w14:textId="77777777" w:rsidR="004256A1" w:rsidRPr="00383EC8" w:rsidRDefault="004256A1" w:rsidP="004256A1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bookmarkEnd w:id="4"/>
    <w:p w14:paraId="61FD1232" w14:textId="0F6E7FED" w:rsidR="004256A1" w:rsidRDefault="004256A1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72B29428" w14:textId="6C4209B6" w:rsidR="00CA5037" w:rsidRPr="00383EC8" w:rsidRDefault="00CA5037" w:rsidP="00CA5037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4A4BAC">
        <w:rPr>
          <w:rFonts w:ascii="Times New Roman" w:hAnsi="Times New Roman"/>
          <w:b/>
          <w:sz w:val="24"/>
          <w:szCs w:val="24"/>
        </w:rPr>
        <w:t>Pueblo Police Department</w:t>
      </w:r>
      <w:r w:rsidR="004A4BAC">
        <w:rPr>
          <w:rFonts w:ascii="Times New Roman" w:hAnsi="Times New Roman"/>
          <w:b/>
          <w:sz w:val="24"/>
          <w:szCs w:val="24"/>
        </w:rPr>
        <w:tab/>
      </w:r>
    </w:p>
    <w:p w14:paraId="44BF66BB" w14:textId="66050A22" w:rsidR="004A4BAC" w:rsidRPr="004A4BAC" w:rsidRDefault="00CA5037" w:rsidP="004A4BA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4A4BAC">
        <w:rPr>
          <w:rFonts w:ascii="Times New Roman" w:hAnsi="Times New Roman"/>
          <w:sz w:val="24"/>
          <w:szCs w:val="24"/>
        </w:rPr>
        <w:t>James Martin</w:t>
      </w:r>
    </w:p>
    <w:p w14:paraId="10D95F1A" w14:textId="11C67E32" w:rsidR="00CA5037" w:rsidRPr="00383EC8" w:rsidRDefault="00CA5037" w:rsidP="00CA503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4A4BAC">
        <w:rPr>
          <w:rFonts w:ascii="Times New Roman" w:hAnsi="Times New Roman"/>
          <w:sz w:val="24"/>
          <w:szCs w:val="24"/>
        </w:rPr>
        <w:t>FBI LEEDA Command Leadership Institute</w:t>
      </w:r>
    </w:p>
    <w:p w14:paraId="7E22335F" w14:textId="4304C35B" w:rsidR="00CA5037" w:rsidRPr="00383EC8" w:rsidRDefault="00CA5037" w:rsidP="00CA503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4A4BAC">
        <w:rPr>
          <w:rFonts w:ascii="Times New Roman" w:hAnsi="Times New Roman"/>
          <w:sz w:val="24"/>
          <w:szCs w:val="24"/>
        </w:rPr>
        <w:t>3/1/19</w:t>
      </w:r>
    </w:p>
    <w:p w14:paraId="0119B5EE" w14:textId="5135FFA4" w:rsidR="00CA5037" w:rsidRPr="00383EC8" w:rsidRDefault="00CA5037" w:rsidP="00CA503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4A4BAC">
        <w:rPr>
          <w:rFonts w:ascii="Times New Roman" w:hAnsi="Times New Roman"/>
          <w:sz w:val="24"/>
          <w:szCs w:val="24"/>
        </w:rPr>
        <w:t>May 13-17, 2019</w:t>
      </w:r>
    </w:p>
    <w:p w14:paraId="52652D06" w14:textId="63B20F9B" w:rsidR="00CA5037" w:rsidRPr="00383EC8" w:rsidRDefault="00CA5037" w:rsidP="00CA503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4A4BAC">
        <w:rPr>
          <w:rFonts w:ascii="Times New Roman" w:hAnsi="Times New Roman"/>
          <w:sz w:val="24"/>
          <w:szCs w:val="24"/>
        </w:rPr>
        <w:t>Golden, CO</w:t>
      </w:r>
    </w:p>
    <w:p w14:paraId="0E7D168D" w14:textId="30F95C57" w:rsidR="00CA5037" w:rsidRPr="00383EC8" w:rsidRDefault="00CA5037" w:rsidP="00CA503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4A4BAC">
        <w:rPr>
          <w:rFonts w:ascii="Times New Roman" w:hAnsi="Times New Roman"/>
          <w:sz w:val="24"/>
          <w:szCs w:val="24"/>
        </w:rPr>
        <w:t>695</w:t>
      </w:r>
    </w:p>
    <w:p w14:paraId="6FD6D638" w14:textId="77777777" w:rsidR="00CA5037" w:rsidRPr="00383EC8" w:rsidRDefault="00CA5037" w:rsidP="00CA503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FE508A0" w14:textId="77777777" w:rsidR="00CA5037" w:rsidRPr="00383EC8" w:rsidRDefault="00CA5037" w:rsidP="00CA503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088935B" w14:textId="77777777" w:rsidR="00CA5037" w:rsidRPr="00383EC8" w:rsidRDefault="00CA5037" w:rsidP="00CA5037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0289CA80" w14:textId="77777777" w:rsidR="00CA5037" w:rsidRPr="00383EC8" w:rsidRDefault="00CA5037" w:rsidP="00CA503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1401A5FA" wp14:editId="1E4933CD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E8829C" w14:textId="117FCA32" w:rsidR="00CA5037" w:rsidRDefault="00C75DB3" w:rsidP="00CA5037">
                            <w:pPr>
                              <w:jc w:val="center"/>
                            </w:pPr>
                            <w:r>
                              <w:t>Denied (hosting clas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01A5FA" id="Rectangle 20" o:spid="_x0000_s1041" style="position:absolute;left:0;text-align:left;margin-left:267.75pt;margin-top:2.4pt;width:151.8pt;height:34.2pt;z-index:-25161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" fillcolor="white [3201]" strokecolor="#f79646 [3209]" strokeweight="2pt">
                <v:textbox>
                  <w:txbxContent>
                    <w:p w14:paraId="4EE8829C" w14:textId="117FCA32" w:rsidR="00CA5037" w:rsidRDefault="00C75DB3" w:rsidP="00CA5037">
                      <w:pPr>
                        <w:jc w:val="center"/>
                      </w:pPr>
                      <w:r>
                        <w:t>Denied (hosting class)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B2A4C11" w14:textId="77777777" w:rsidR="00CA5037" w:rsidRPr="00383EC8" w:rsidRDefault="00CA5037" w:rsidP="00CA5037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20B51188" w14:textId="77777777" w:rsidR="00CA5037" w:rsidRPr="00383EC8" w:rsidRDefault="00CA5037" w:rsidP="00CA5037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5D6E416E" w14:textId="77777777" w:rsidR="00CA5037" w:rsidRPr="00383EC8" w:rsidRDefault="00CA5037" w:rsidP="00CA5037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69D10D8C" w14:textId="77777777" w:rsidR="00CA5037" w:rsidRPr="00383EC8" w:rsidRDefault="00CA5037" w:rsidP="00CA5037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1D2E5E52" w14:textId="55855D36" w:rsidR="00CA5037" w:rsidRDefault="00CA5037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7F7A522B" w14:textId="66899754" w:rsidR="004A4BAC" w:rsidRPr="00383EC8" w:rsidRDefault="004A4BAC" w:rsidP="004A4BAC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5" w:name="_Hlk2668674"/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BB2FE7">
        <w:rPr>
          <w:rFonts w:ascii="Times New Roman" w:hAnsi="Times New Roman"/>
          <w:b/>
          <w:sz w:val="24"/>
          <w:szCs w:val="24"/>
        </w:rPr>
        <w:t>Pueblo Police Department</w:t>
      </w:r>
    </w:p>
    <w:p w14:paraId="12AF2E31" w14:textId="4196A6C9" w:rsidR="004A4BAC" w:rsidRPr="00383EC8" w:rsidRDefault="004A4BAC" w:rsidP="004A4BA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0478BC">
        <w:rPr>
          <w:rFonts w:ascii="Times New Roman" w:hAnsi="Times New Roman"/>
          <w:sz w:val="24"/>
          <w:szCs w:val="24"/>
        </w:rPr>
        <w:t>Gabe Maldonado</w:t>
      </w:r>
    </w:p>
    <w:p w14:paraId="658BB6EF" w14:textId="6A317783" w:rsidR="004A4BAC" w:rsidRPr="00383EC8" w:rsidRDefault="004A4BAC" w:rsidP="004A4BA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0478BC">
        <w:rPr>
          <w:rFonts w:ascii="Times New Roman" w:hAnsi="Times New Roman"/>
          <w:sz w:val="24"/>
          <w:szCs w:val="24"/>
        </w:rPr>
        <w:t>Code 4 Tactics Instructor Certification</w:t>
      </w:r>
    </w:p>
    <w:p w14:paraId="3BF5E450" w14:textId="1E2A05BB" w:rsidR="004A4BAC" w:rsidRPr="00383EC8" w:rsidRDefault="004A4BAC" w:rsidP="004A4BA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0478BC">
        <w:rPr>
          <w:rFonts w:ascii="Times New Roman" w:hAnsi="Times New Roman"/>
          <w:sz w:val="24"/>
          <w:szCs w:val="24"/>
        </w:rPr>
        <w:t>March 5, 2019</w:t>
      </w:r>
    </w:p>
    <w:p w14:paraId="6344A3B5" w14:textId="51F1B663" w:rsidR="004A4BAC" w:rsidRPr="00383EC8" w:rsidRDefault="004A4BAC" w:rsidP="004A4BA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0478BC">
        <w:rPr>
          <w:rFonts w:ascii="Times New Roman" w:hAnsi="Times New Roman"/>
          <w:sz w:val="24"/>
          <w:szCs w:val="24"/>
        </w:rPr>
        <w:t>April 25-28, 2019</w:t>
      </w:r>
    </w:p>
    <w:p w14:paraId="5B493E01" w14:textId="2CD53468" w:rsidR="004A4BAC" w:rsidRPr="00383EC8" w:rsidRDefault="004A4BAC" w:rsidP="004A4BA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0478BC">
        <w:rPr>
          <w:rFonts w:ascii="Times New Roman" w:hAnsi="Times New Roman"/>
          <w:sz w:val="24"/>
          <w:szCs w:val="24"/>
        </w:rPr>
        <w:t>Las Vegas, NV</w:t>
      </w:r>
    </w:p>
    <w:p w14:paraId="23DC91BE" w14:textId="61DE95AB" w:rsidR="004A4BAC" w:rsidRPr="00383EC8" w:rsidRDefault="004A4BAC" w:rsidP="004A4BA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0478BC">
        <w:rPr>
          <w:rFonts w:ascii="Times New Roman" w:hAnsi="Times New Roman"/>
          <w:sz w:val="24"/>
          <w:szCs w:val="24"/>
        </w:rPr>
        <w:t>950</w:t>
      </w:r>
    </w:p>
    <w:p w14:paraId="5FCFF6A5" w14:textId="77777777" w:rsidR="004A4BAC" w:rsidRPr="00383EC8" w:rsidRDefault="004A4BAC" w:rsidP="004A4BA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83602DD" w14:textId="77777777" w:rsidR="004A4BAC" w:rsidRPr="00383EC8" w:rsidRDefault="004A4BAC" w:rsidP="004A4BA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B18B9D7" w14:textId="77777777" w:rsidR="004A4BAC" w:rsidRPr="00383EC8" w:rsidRDefault="004A4BAC" w:rsidP="004A4BAC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5E9E59FA" w14:textId="77777777" w:rsidR="004A4BAC" w:rsidRPr="00383EC8" w:rsidRDefault="004A4BAC" w:rsidP="004A4BA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20362753" wp14:editId="588F4D0E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746574" w14:textId="208AC700" w:rsidR="004A4BAC" w:rsidRDefault="00C75DB3" w:rsidP="004A4BAC">
                            <w:pPr>
                              <w:jc w:val="center"/>
                            </w:pPr>
                            <w:r>
                              <w:t>Denied (more info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362753" id="Rectangle 10" o:spid="_x0000_s1042" style="position:absolute;left:0;text-align:left;margin-left:267.75pt;margin-top:2.4pt;width:151.8pt;height:34.2pt;z-index:-251615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" fillcolor="white [3201]" strokecolor="#f79646 [3209]" strokeweight="2pt">
                <v:textbox>
                  <w:txbxContent>
                    <w:p w14:paraId="0C746574" w14:textId="208AC700" w:rsidR="004A4BAC" w:rsidRDefault="00C75DB3" w:rsidP="004A4BAC">
                      <w:pPr>
                        <w:jc w:val="center"/>
                      </w:pPr>
                      <w:r>
                        <w:t>Denied (more info)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BEEA2BC" w14:textId="77777777" w:rsidR="004A4BAC" w:rsidRPr="00383EC8" w:rsidRDefault="004A4BAC" w:rsidP="004A4BAC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0CE5FB1D" w14:textId="77777777" w:rsidR="004A4BAC" w:rsidRPr="00383EC8" w:rsidRDefault="004A4BAC" w:rsidP="004A4BAC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6DDF41E7" w14:textId="77777777" w:rsidR="004A4BAC" w:rsidRPr="00383EC8" w:rsidRDefault="004A4BAC" w:rsidP="004A4BA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lastRenderedPageBreak/>
        <w:t>Vote:</w:t>
      </w:r>
    </w:p>
    <w:p w14:paraId="28F027DE" w14:textId="77777777" w:rsidR="004A4BAC" w:rsidRPr="00383EC8" w:rsidRDefault="004A4BAC" w:rsidP="004A4BA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bookmarkEnd w:id="5"/>
    <w:p w14:paraId="2520611E" w14:textId="77777777" w:rsidR="000478BC" w:rsidRPr="00383EC8" w:rsidRDefault="000478BC" w:rsidP="000478BC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Pueblo Police Department</w:t>
      </w:r>
    </w:p>
    <w:p w14:paraId="663A804E" w14:textId="5390477C" w:rsidR="000478BC" w:rsidRPr="00383EC8" w:rsidRDefault="000478BC" w:rsidP="000478B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Ken Cordova</w:t>
      </w:r>
    </w:p>
    <w:p w14:paraId="6D592A51" w14:textId="77777777" w:rsidR="000478BC" w:rsidRPr="00383EC8" w:rsidRDefault="000478BC" w:rsidP="000478B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Code 4 Tactics Instructor Certification</w:t>
      </w:r>
    </w:p>
    <w:p w14:paraId="10B95A8B" w14:textId="77777777" w:rsidR="000478BC" w:rsidRPr="00383EC8" w:rsidRDefault="000478BC" w:rsidP="000478B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March 5, 2019</w:t>
      </w:r>
    </w:p>
    <w:p w14:paraId="31D33660" w14:textId="77777777" w:rsidR="000478BC" w:rsidRPr="00383EC8" w:rsidRDefault="000478BC" w:rsidP="000478B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pril 25-28, 2019</w:t>
      </w:r>
    </w:p>
    <w:p w14:paraId="0ED9DD57" w14:textId="77777777" w:rsidR="000478BC" w:rsidRPr="00383EC8" w:rsidRDefault="000478BC" w:rsidP="000478B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as Vegas, NV</w:t>
      </w:r>
    </w:p>
    <w:p w14:paraId="570D0BA0" w14:textId="77777777" w:rsidR="000478BC" w:rsidRPr="00383EC8" w:rsidRDefault="000478BC" w:rsidP="000478B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950</w:t>
      </w:r>
    </w:p>
    <w:p w14:paraId="2A83DBBB" w14:textId="77777777" w:rsidR="000478BC" w:rsidRPr="00383EC8" w:rsidRDefault="000478BC" w:rsidP="000478B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F917046" w14:textId="77777777" w:rsidR="000478BC" w:rsidRPr="00383EC8" w:rsidRDefault="000478BC" w:rsidP="000478B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98CF104" w14:textId="77777777" w:rsidR="000478BC" w:rsidRPr="00383EC8" w:rsidRDefault="000478BC" w:rsidP="000478BC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1F06FA26" w14:textId="77777777" w:rsidR="000478BC" w:rsidRPr="00383EC8" w:rsidRDefault="000478BC" w:rsidP="000478B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4846E01C" wp14:editId="621072E7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B63BC8" w14:textId="455C998F" w:rsidR="000478BC" w:rsidRDefault="00C75DB3" w:rsidP="000478BC">
                            <w:pPr>
                              <w:jc w:val="center"/>
                            </w:pPr>
                            <w:r>
                              <w:t>Denied (more info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46E01C" id="Rectangle 16" o:spid="_x0000_s1043" style="position:absolute;left:0;text-align:left;margin-left:267.75pt;margin-top:2.4pt;width:151.8pt;height:34.2pt;z-index:-25161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" fillcolor="white [3201]" strokecolor="#f79646 [3209]" strokeweight="2pt">
                <v:textbox>
                  <w:txbxContent>
                    <w:p w14:paraId="77B63BC8" w14:textId="455C998F" w:rsidR="000478BC" w:rsidRDefault="00C75DB3" w:rsidP="000478BC">
                      <w:pPr>
                        <w:jc w:val="center"/>
                      </w:pPr>
                      <w:r>
                        <w:t>Denied (more info)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9B75985" w14:textId="77777777" w:rsidR="000478BC" w:rsidRPr="00383EC8" w:rsidRDefault="000478BC" w:rsidP="000478BC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39F23BBA" w14:textId="77777777" w:rsidR="000478BC" w:rsidRPr="00383EC8" w:rsidRDefault="000478BC" w:rsidP="000478BC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1CEA2471" w14:textId="77777777" w:rsidR="000478BC" w:rsidRPr="00383EC8" w:rsidRDefault="000478BC" w:rsidP="000478B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D84BCAB" w14:textId="77777777" w:rsidR="000478BC" w:rsidRPr="00383EC8" w:rsidRDefault="000478BC" w:rsidP="000478B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7855BE59" w14:textId="3D87C8A3" w:rsidR="004A4BAC" w:rsidRDefault="004A4BAC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0BD6CB94" w14:textId="69C48CB8" w:rsidR="006B6AB3" w:rsidRPr="00383EC8" w:rsidRDefault="006B6AB3" w:rsidP="006B6AB3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Department of Corrections</w:t>
      </w:r>
      <w:r w:rsidR="00126A8F">
        <w:rPr>
          <w:rFonts w:ascii="Times New Roman" w:hAnsi="Times New Roman"/>
          <w:b/>
          <w:sz w:val="24"/>
          <w:szCs w:val="24"/>
        </w:rPr>
        <w:t>-Adult Parole</w:t>
      </w:r>
    </w:p>
    <w:p w14:paraId="4A4CB36C" w14:textId="60161EC8" w:rsidR="006B6AB3" w:rsidRPr="00383EC8" w:rsidRDefault="006B6AB3" w:rsidP="006B6A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126A8F">
        <w:rPr>
          <w:rFonts w:ascii="Times New Roman" w:hAnsi="Times New Roman"/>
          <w:sz w:val="24"/>
          <w:szCs w:val="24"/>
        </w:rPr>
        <w:t>Roger Harrington</w:t>
      </w:r>
    </w:p>
    <w:p w14:paraId="7B8C1B16" w14:textId="57DA541A" w:rsidR="006B6AB3" w:rsidRPr="00383EC8" w:rsidRDefault="006B6AB3" w:rsidP="006B6A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126A8F">
        <w:rPr>
          <w:rFonts w:ascii="Times New Roman" w:hAnsi="Times New Roman"/>
          <w:sz w:val="24"/>
          <w:szCs w:val="24"/>
        </w:rPr>
        <w:t>Command Leadership Institute FBI-LEEDA</w:t>
      </w:r>
    </w:p>
    <w:p w14:paraId="48F80790" w14:textId="77777777" w:rsidR="006B6AB3" w:rsidRPr="00383EC8" w:rsidRDefault="006B6AB3" w:rsidP="006B6A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March 5, 2019</w:t>
      </w:r>
    </w:p>
    <w:p w14:paraId="6E4700CB" w14:textId="659AB153" w:rsidR="006B6AB3" w:rsidRPr="00383EC8" w:rsidRDefault="006B6AB3" w:rsidP="006B6A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pril </w:t>
      </w:r>
      <w:r w:rsidR="00126A8F">
        <w:rPr>
          <w:rFonts w:ascii="Times New Roman" w:hAnsi="Times New Roman"/>
          <w:sz w:val="24"/>
          <w:szCs w:val="24"/>
        </w:rPr>
        <w:t>1-5</w:t>
      </w:r>
      <w:r>
        <w:rPr>
          <w:rFonts w:ascii="Times New Roman" w:hAnsi="Times New Roman"/>
          <w:sz w:val="24"/>
          <w:szCs w:val="24"/>
        </w:rPr>
        <w:t>, 2019</w:t>
      </w:r>
    </w:p>
    <w:p w14:paraId="34F651A6" w14:textId="7EBA398C" w:rsidR="006B6AB3" w:rsidRPr="00383EC8" w:rsidRDefault="006B6AB3" w:rsidP="006B6A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126A8F">
        <w:rPr>
          <w:rFonts w:ascii="Times New Roman" w:hAnsi="Times New Roman"/>
          <w:sz w:val="24"/>
          <w:szCs w:val="24"/>
        </w:rPr>
        <w:t>Trinidad, CO</w:t>
      </w:r>
    </w:p>
    <w:p w14:paraId="68A72857" w14:textId="3223D96E" w:rsidR="006B6AB3" w:rsidRPr="00383EC8" w:rsidRDefault="006B6AB3" w:rsidP="006B6A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126A8F">
        <w:rPr>
          <w:rFonts w:ascii="Times New Roman" w:hAnsi="Times New Roman"/>
          <w:sz w:val="24"/>
          <w:szCs w:val="24"/>
        </w:rPr>
        <w:t>695</w:t>
      </w:r>
    </w:p>
    <w:p w14:paraId="6FC3860B" w14:textId="77777777" w:rsidR="006B6AB3" w:rsidRPr="00383EC8" w:rsidRDefault="006B6AB3" w:rsidP="006B6A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AFA382D" w14:textId="77777777" w:rsidR="006B6AB3" w:rsidRPr="00383EC8" w:rsidRDefault="006B6AB3" w:rsidP="006B6A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C49EAA5" w14:textId="77777777" w:rsidR="006B6AB3" w:rsidRPr="00383EC8" w:rsidRDefault="006B6AB3" w:rsidP="006B6AB3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2ABB7CAE" w14:textId="77777777" w:rsidR="006B6AB3" w:rsidRPr="00383EC8" w:rsidRDefault="006B6AB3" w:rsidP="006B6A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1" locked="0" layoutInCell="1" allowOverlap="1" wp14:anchorId="63AFC548" wp14:editId="69305570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DEC36E" w14:textId="32D8886E" w:rsidR="006B6AB3" w:rsidRDefault="00C75DB3" w:rsidP="006B6AB3">
                            <w:pPr>
                              <w:jc w:val="center"/>
                            </w:pPr>
                            <w:r>
                              <w:t>Denied (hosting clas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AFC548" id="Rectangle 21" o:spid="_x0000_s1044" style="position:absolute;left:0;text-align:left;margin-left:267.75pt;margin-top:2.4pt;width:151.8pt;height:34.2pt;z-index:-25161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" fillcolor="white [3201]" strokecolor="#f79646 [3209]" strokeweight="2pt">
                <v:textbox>
                  <w:txbxContent>
                    <w:p w14:paraId="43DEC36E" w14:textId="32D8886E" w:rsidR="006B6AB3" w:rsidRDefault="00C75DB3" w:rsidP="006B6AB3">
                      <w:pPr>
                        <w:jc w:val="center"/>
                      </w:pPr>
                      <w:r>
                        <w:t>Denied (hosting class)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5AAF6A6" w14:textId="77777777" w:rsidR="006B6AB3" w:rsidRPr="00383EC8" w:rsidRDefault="006B6AB3" w:rsidP="006B6AB3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3AC53D89" w14:textId="77777777" w:rsidR="006B6AB3" w:rsidRPr="00383EC8" w:rsidRDefault="006B6AB3" w:rsidP="006B6AB3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3BD674BB" w14:textId="77777777" w:rsidR="006B6AB3" w:rsidRPr="00383EC8" w:rsidRDefault="006B6AB3" w:rsidP="006B6AB3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2D48FA1C" w14:textId="77777777" w:rsidR="006B6AB3" w:rsidRPr="00383EC8" w:rsidRDefault="006B6AB3" w:rsidP="006B6AB3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1D28FCFE" w14:textId="59BF5AB5" w:rsidR="006B6AB3" w:rsidRDefault="006B6AB3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3E451A6B" w14:textId="77777777" w:rsidR="00126A8F" w:rsidRPr="00383EC8" w:rsidRDefault="00126A8F" w:rsidP="00126A8F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6" w:name="_Hlk2838129"/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Department of Corrections-Adult Parole</w:t>
      </w:r>
    </w:p>
    <w:p w14:paraId="7C13487E" w14:textId="4A8B612E" w:rsidR="00126A8F" w:rsidRPr="00383EC8" w:rsidRDefault="00126A8F" w:rsidP="00126A8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Ryan Hagans</w:t>
      </w:r>
    </w:p>
    <w:p w14:paraId="0AD110DF" w14:textId="77777777" w:rsidR="00126A8F" w:rsidRPr="00383EC8" w:rsidRDefault="00126A8F" w:rsidP="00126A8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Command Leadership Institute FBI-LEEDA</w:t>
      </w:r>
    </w:p>
    <w:p w14:paraId="118101AC" w14:textId="77777777" w:rsidR="00126A8F" w:rsidRPr="00383EC8" w:rsidRDefault="00126A8F" w:rsidP="00126A8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lastRenderedPageBreak/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March 5, 2019</w:t>
      </w:r>
    </w:p>
    <w:p w14:paraId="1D29E1FA" w14:textId="77777777" w:rsidR="00126A8F" w:rsidRPr="00383EC8" w:rsidRDefault="00126A8F" w:rsidP="00126A8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pril 1-5, 2019</w:t>
      </w:r>
    </w:p>
    <w:p w14:paraId="6ACEFA07" w14:textId="77777777" w:rsidR="00126A8F" w:rsidRPr="00383EC8" w:rsidRDefault="00126A8F" w:rsidP="00126A8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rinidad, CO</w:t>
      </w:r>
    </w:p>
    <w:p w14:paraId="215ABFF4" w14:textId="77777777" w:rsidR="00126A8F" w:rsidRPr="00383EC8" w:rsidRDefault="00126A8F" w:rsidP="00126A8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695</w:t>
      </w:r>
    </w:p>
    <w:p w14:paraId="3182AC36" w14:textId="77777777" w:rsidR="00126A8F" w:rsidRPr="00383EC8" w:rsidRDefault="00126A8F" w:rsidP="00126A8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D1572C6" w14:textId="77777777" w:rsidR="00126A8F" w:rsidRPr="00383EC8" w:rsidRDefault="00126A8F" w:rsidP="00126A8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AE109FF" w14:textId="77777777" w:rsidR="00126A8F" w:rsidRPr="00383EC8" w:rsidRDefault="00126A8F" w:rsidP="00126A8F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66493D0C" w14:textId="77777777" w:rsidR="00126A8F" w:rsidRPr="00383EC8" w:rsidRDefault="00126A8F" w:rsidP="00126A8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392" behindDoc="1" locked="0" layoutInCell="1" allowOverlap="1" wp14:anchorId="4AB87B73" wp14:editId="2264CECF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B09F01" w14:textId="690CC78A" w:rsidR="00126A8F" w:rsidRDefault="00C75DB3" w:rsidP="00126A8F">
                            <w:pPr>
                              <w:jc w:val="center"/>
                            </w:pPr>
                            <w:r>
                              <w:t>Denied (hosting clas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B87B73" id="Rectangle 22" o:spid="_x0000_s1045" style="position:absolute;left:0;text-align:left;margin-left:267.75pt;margin-top:2.4pt;width:151.8pt;height:34.2pt;z-index:-25160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" fillcolor="white [3201]" strokecolor="#f79646 [3209]" strokeweight="2pt">
                <v:textbox>
                  <w:txbxContent>
                    <w:p w14:paraId="49B09F01" w14:textId="690CC78A" w:rsidR="00126A8F" w:rsidRDefault="00C75DB3" w:rsidP="00126A8F">
                      <w:pPr>
                        <w:jc w:val="center"/>
                      </w:pPr>
                      <w:r>
                        <w:t>Denied (hosting class)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2B7E528" w14:textId="77777777" w:rsidR="00126A8F" w:rsidRPr="00383EC8" w:rsidRDefault="00126A8F" w:rsidP="00126A8F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03DEE350" w14:textId="77777777" w:rsidR="00126A8F" w:rsidRPr="00383EC8" w:rsidRDefault="00126A8F" w:rsidP="00126A8F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18C314E2" w14:textId="77777777" w:rsidR="00126A8F" w:rsidRPr="00383EC8" w:rsidRDefault="00126A8F" w:rsidP="00126A8F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0F04EB03" w14:textId="77777777" w:rsidR="00126A8F" w:rsidRPr="00383EC8" w:rsidRDefault="00126A8F" w:rsidP="00126A8F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bookmarkEnd w:id="6"/>
    <w:p w14:paraId="1D07A779" w14:textId="5FE9C31C" w:rsidR="00126A8F" w:rsidRDefault="00126A8F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378A00C7" w14:textId="004FC543" w:rsidR="006B2D86" w:rsidRPr="00383EC8" w:rsidRDefault="006B2D86" w:rsidP="006B2D86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Custer County SO</w:t>
      </w:r>
    </w:p>
    <w:p w14:paraId="444CA7F0" w14:textId="767BB51A" w:rsidR="006B2D86" w:rsidRPr="00383EC8" w:rsidRDefault="006B2D86" w:rsidP="006B2D8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Chris Barr</w:t>
      </w:r>
    </w:p>
    <w:p w14:paraId="4BD36D44" w14:textId="2F3A1C45" w:rsidR="006B2D86" w:rsidRPr="00383EC8" w:rsidRDefault="006B2D86" w:rsidP="006B2D8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A04AC6">
        <w:rPr>
          <w:rFonts w:ascii="Times New Roman" w:hAnsi="Times New Roman"/>
          <w:sz w:val="24"/>
          <w:szCs w:val="24"/>
        </w:rPr>
        <w:t>Peer Support</w:t>
      </w:r>
    </w:p>
    <w:p w14:paraId="0913A3B2" w14:textId="69C238B0" w:rsidR="006B2D86" w:rsidRPr="00383EC8" w:rsidRDefault="006B2D86" w:rsidP="006B2D8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A04AC6">
        <w:rPr>
          <w:rFonts w:ascii="Times New Roman" w:hAnsi="Times New Roman"/>
          <w:sz w:val="24"/>
          <w:szCs w:val="24"/>
        </w:rPr>
        <w:t>March 6</w:t>
      </w:r>
      <w:r w:rsidR="00A04AC6" w:rsidRPr="00A04AC6">
        <w:rPr>
          <w:rFonts w:ascii="Times New Roman" w:hAnsi="Times New Roman"/>
          <w:sz w:val="24"/>
          <w:szCs w:val="24"/>
          <w:vertAlign w:val="superscript"/>
        </w:rPr>
        <w:t>th</w:t>
      </w:r>
      <w:r w:rsidR="00A04AC6">
        <w:rPr>
          <w:rFonts w:ascii="Times New Roman" w:hAnsi="Times New Roman"/>
          <w:sz w:val="24"/>
          <w:szCs w:val="24"/>
        </w:rPr>
        <w:t>, 2019</w:t>
      </w:r>
    </w:p>
    <w:p w14:paraId="517B9CE9" w14:textId="2C5F8CF0" w:rsidR="006B2D86" w:rsidRPr="00383EC8" w:rsidRDefault="006B2D86" w:rsidP="006B2D8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A04AC6">
        <w:rPr>
          <w:rFonts w:ascii="Times New Roman" w:hAnsi="Times New Roman"/>
          <w:sz w:val="24"/>
          <w:szCs w:val="24"/>
        </w:rPr>
        <w:t>April 22-26, 2019</w:t>
      </w:r>
    </w:p>
    <w:p w14:paraId="0E3F67CC" w14:textId="100197AB" w:rsidR="006B2D86" w:rsidRPr="00383EC8" w:rsidRDefault="006B2D86" w:rsidP="006B2D8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04AC6">
        <w:rPr>
          <w:rFonts w:ascii="Times New Roman" w:hAnsi="Times New Roman"/>
          <w:sz w:val="24"/>
          <w:szCs w:val="24"/>
        </w:rPr>
        <w:t>Montore</w:t>
      </w:r>
      <w:proofErr w:type="spellEnd"/>
      <w:r w:rsidR="00A04AC6">
        <w:rPr>
          <w:rFonts w:ascii="Times New Roman" w:hAnsi="Times New Roman"/>
          <w:sz w:val="24"/>
          <w:szCs w:val="24"/>
        </w:rPr>
        <w:t>, CO</w:t>
      </w:r>
    </w:p>
    <w:p w14:paraId="317DA5B9" w14:textId="22159D75" w:rsidR="006B2D86" w:rsidRPr="00383EC8" w:rsidRDefault="006B2D86" w:rsidP="006B2D8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A04AC6">
        <w:rPr>
          <w:rFonts w:ascii="Times New Roman" w:hAnsi="Times New Roman"/>
          <w:sz w:val="24"/>
          <w:szCs w:val="24"/>
        </w:rPr>
        <w:t>250</w:t>
      </w:r>
    </w:p>
    <w:p w14:paraId="3C4B6EEB" w14:textId="77777777" w:rsidR="006B2D86" w:rsidRPr="00383EC8" w:rsidRDefault="006B2D86" w:rsidP="006B2D8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4EAF681" w14:textId="77777777" w:rsidR="006B2D86" w:rsidRPr="00383EC8" w:rsidRDefault="006B2D86" w:rsidP="006B2D8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4FF7121" w14:textId="77777777" w:rsidR="006B2D86" w:rsidRPr="00383EC8" w:rsidRDefault="006B2D86" w:rsidP="006B2D86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46A3D6A8" w14:textId="77777777" w:rsidR="006B2D86" w:rsidRPr="00383EC8" w:rsidRDefault="006B2D86" w:rsidP="006B2D8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16C9CD23" wp14:editId="56CF7036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04F282" w14:textId="31249319" w:rsidR="006B2D86" w:rsidRDefault="00C75DB3" w:rsidP="006B2D86">
                            <w:pPr>
                              <w:jc w:val="center"/>
                            </w:pPr>
                            <w:r>
                              <w:t>Approved $25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C9CD23" id="Rectangle 23" o:spid="_x0000_s1046" style="position:absolute;left:0;text-align:left;margin-left:267.75pt;margin-top:2.4pt;width:151.8pt;height:34.2pt;z-index:-251607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" fillcolor="white [3201]" strokecolor="#f79646 [3209]" strokeweight="2pt">
                <v:textbox>
                  <w:txbxContent>
                    <w:p w14:paraId="7F04F282" w14:textId="31249319" w:rsidR="006B2D86" w:rsidRDefault="00C75DB3" w:rsidP="006B2D86">
                      <w:pPr>
                        <w:jc w:val="center"/>
                      </w:pPr>
                      <w:r>
                        <w:t>Approved $250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66EB271" w14:textId="77777777" w:rsidR="006B2D86" w:rsidRPr="00383EC8" w:rsidRDefault="006B2D86" w:rsidP="006B2D86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2FC05080" w14:textId="77777777" w:rsidR="006B2D86" w:rsidRPr="00383EC8" w:rsidRDefault="006B2D86" w:rsidP="006B2D86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7FDD01DB" w14:textId="77777777" w:rsidR="006B2D86" w:rsidRPr="00383EC8" w:rsidRDefault="006B2D86" w:rsidP="006B2D8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C9D3A13" w14:textId="77777777" w:rsidR="006B2D86" w:rsidRPr="00383EC8" w:rsidRDefault="006B2D86" w:rsidP="006B2D8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25EEF4B2" w14:textId="35EA198B" w:rsidR="006B2D86" w:rsidRDefault="006B2D86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62D9499C" w14:textId="77777777" w:rsidR="0099464D" w:rsidRPr="00383EC8" w:rsidRDefault="0099464D" w:rsidP="0099464D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Pueblo Police Dept</w:t>
      </w:r>
    </w:p>
    <w:p w14:paraId="44E9E367" w14:textId="053A05F2" w:rsidR="0099464D" w:rsidRPr="00383EC8" w:rsidRDefault="0099464D" w:rsidP="0099464D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Timothy Torres</w:t>
      </w:r>
    </w:p>
    <w:p w14:paraId="5BC5B850" w14:textId="77777777" w:rsidR="0099464D" w:rsidRPr="00383EC8" w:rsidRDefault="0099464D" w:rsidP="0099464D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proofErr w:type="spellStart"/>
      <w:r w:rsidRPr="00C735D3">
        <w:rPr>
          <w:rFonts w:ascii="Times New Roman" w:hAnsi="Times New Roman"/>
          <w:sz w:val="24"/>
          <w:szCs w:val="24"/>
        </w:rPr>
        <w:t>Practicial</w:t>
      </w:r>
      <w:proofErr w:type="spellEnd"/>
      <w:r w:rsidRPr="00C735D3">
        <w:rPr>
          <w:rFonts w:ascii="Times New Roman" w:hAnsi="Times New Roman"/>
          <w:sz w:val="24"/>
          <w:szCs w:val="24"/>
        </w:rPr>
        <w:t xml:space="preserve"> Homicide</w:t>
      </w:r>
    </w:p>
    <w:p w14:paraId="4B3CC35B" w14:textId="77777777" w:rsidR="0099464D" w:rsidRPr="00383EC8" w:rsidRDefault="0099464D" w:rsidP="0099464D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2/13/19</w:t>
      </w:r>
    </w:p>
    <w:p w14:paraId="751F6248" w14:textId="77777777" w:rsidR="0099464D" w:rsidRPr="00383EC8" w:rsidRDefault="0099464D" w:rsidP="0099464D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pril 24-16, 2019</w:t>
      </w:r>
    </w:p>
    <w:p w14:paraId="500A5765" w14:textId="77777777" w:rsidR="0099464D" w:rsidRPr="00383EC8" w:rsidRDefault="0099464D" w:rsidP="0099464D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Grapevine, TX</w:t>
      </w:r>
    </w:p>
    <w:p w14:paraId="37C7A59E" w14:textId="77777777" w:rsidR="0099464D" w:rsidRPr="00383EC8" w:rsidRDefault="0099464D" w:rsidP="0099464D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550</w:t>
      </w:r>
    </w:p>
    <w:p w14:paraId="012975C5" w14:textId="77777777" w:rsidR="0099464D" w:rsidRPr="00383EC8" w:rsidRDefault="0099464D" w:rsidP="0099464D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E97B21A" w14:textId="77777777" w:rsidR="0099464D" w:rsidRPr="00383EC8" w:rsidRDefault="0099464D" w:rsidP="0099464D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0C985762" w14:textId="77777777" w:rsidR="0099464D" w:rsidRPr="00383EC8" w:rsidRDefault="0099464D" w:rsidP="0099464D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4B5CF19A" w14:textId="77777777" w:rsidR="0099464D" w:rsidRPr="00383EC8" w:rsidRDefault="0099464D" w:rsidP="0099464D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5A79317F" wp14:editId="766CB2CB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8AF9CF" w14:textId="1C418ED5" w:rsidR="0099464D" w:rsidRDefault="00C75DB3" w:rsidP="0099464D">
                            <w:pPr>
                              <w:jc w:val="center"/>
                            </w:pPr>
                            <w:r>
                              <w:t>Approved $55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79317F" id="Rectangle 15" o:spid="_x0000_s1047" style="position:absolute;left:0;text-align:left;margin-left:267.75pt;margin-top:2.4pt;width:151.8pt;height:34.2pt;z-index:-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" fillcolor="white [3201]" strokecolor="#f79646 [3209]" strokeweight="2pt">
                <v:textbox>
                  <w:txbxContent>
                    <w:p w14:paraId="748AF9CF" w14:textId="1C418ED5" w:rsidR="0099464D" w:rsidRDefault="00C75DB3" w:rsidP="0099464D">
                      <w:pPr>
                        <w:jc w:val="center"/>
                      </w:pPr>
                      <w:r>
                        <w:t>Approved $550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7AD7C78" w14:textId="77777777" w:rsidR="0099464D" w:rsidRPr="00383EC8" w:rsidRDefault="0099464D" w:rsidP="0099464D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658CEFBE" w14:textId="77777777" w:rsidR="0099464D" w:rsidRPr="00383EC8" w:rsidRDefault="0099464D" w:rsidP="0099464D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6AD6384B" w14:textId="77777777" w:rsidR="0099464D" w:rsidRPr="00383EC8" w:rsidRDefault="0099464D" w:rsidP="0099464D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373A8125" w14:textId="77777777" w:rsidR="0099464D" w:rsidRPr="00383EC8" w:rsidRDefault="0099464D" w:rsidP="0099464D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70E2BEFD" w14:textId="77777777" w:rsidR="0099464D" w:rsidRPr="00971209" w:rsidRDefault="0099464D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07315A2B" w14:textId="2D69DB03" w:rsidR="00552F25" w:rsidRPr="00161650" w:rsidRDefault="00552F25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Other Items to Discuss:</w:t>
      </w:r>
    </w:p>
    <w:p w14:paraId="43E1E617" w14:textId="1AF293F6" w:rsidR="00E27C67" w:rsidRPr="00383EC8" w:rsidRDefault="00552F25" w:rsidP="00D10CB4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Notes: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E52FAD5" w14:textId="77777777" w:rsidR="00FE2198" w:rsidRDefault="00FE2198" w:rsidP="00AD65AC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36810191" w14:textId="7337CA26" w:rsidR="006E7D19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Central Mountain Training Region</w:t>
      </w:r>
    </w:p>
    <w:p w14:paraId="52F4B8D9" w14:textId="38019DA7" w:rsidR="00552F25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Meeting Schedule 201</w:t>
      </w:r>
      <w:r w:rsidR="00445975" w:rsidRPr="00161650">
        <w:rPr>
          <w:rFonts w:ascii="Times New Roman" w:hAnsi="Times New Roman"/>
          <w:b/>
          <w:sz w:val="32"/>
          <w:szCs w:val="32"/>
        </w:rPr>
        <w:t>8</w:t>
      </w:r>
      <w:r w:rsidRPr="00161650">
        <w:rPr>
          <w:rFonts w:ascii="Times New Roman" w:hAnsi="Times New Roman"/>
          <w:b/>
          <w:sz w:val="32"/>
          <w:szCs w:val="32"/>
        </w:rPr>
        <w:t>/1</w:t>
      </w:r>
      <w:r w:rsidR="00445975" w:rsidRPr="00161650">
        <w:rPr>
          <w:rFonts w:ascii="Times New Roman" w:hAnsi="Times New Roman"/>
          <w:b/>
          <w:sz w:val="32"/>
          <w:szCs w:val="32"/>
        </w:rPr>
        <w:t>9</w:t>
      </w:r>
    </w:p>
    <w:p w14:paraId="65D94C3A" w14:textId="35FACA2A" w:rsidR="00552F25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(First Thursday of the Month) Start Time 1</w:t>
      </w:r>
      <w:r w:rsidR="00445975" w:rsidRPr="00161650">
        <w:rPr>
          <w:rFonts w:ascii="Times New Roman" w:hAnsi="Times New Roman"/>
          <w:b/>
          <w:sz w:val="32"/>
          <w:szCs w:val="32"/>
        </w:rPr>
        <w:t>1</w:t>
      </w:r>
      <w:r w:rsidRPr="00161650">
        <w:rPr>
          <w:rFonts w:ascii="Times New Roman" w:hAnsi="Times New Roman"/>
          <w:b/>
          <w:sz w:val="32"/>
          <w:szCs w:val="32"/>
        </w:rPr>
        <w:t>:00am</w:t>
      </w:r>
    </w:p>
    <w:p w14:paraId="450809A0" w14:textId="77777777" w:rsidR="00D92384" w:rsidRDefault="00D92384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sz w:val="32"/>
          <w:szCs w:val="32"/>
          <w:u w:val="none"/>
        </w:rPr>
      </w:pPr>
    </w:p>
    <w:p w14:paraId="4A0BF40E" w14:textId="77777777" w:rsidR="00D92384" w:rsidRDefault="00D92384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sz w:val="32"/>
          <w:szCs w:val="32"/>
          <w:u w:val="none"/>
        </w:rPr>
      </w:pPr>
    </w:p>
    <w:p w14:paraId="3475E023" w14:textId="7EA7A103" w:rsidR="00667813" w:rsidRPr="000261E8" w:rsidRDefault="00667813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 w:rsidRPr="000261E8">
        <w:rPr>
          <w:rStyle w:val="Hyperlink"/>
          <w:b/>
          <w:color w:val="333333"/>
          <w:u w:val="none"/>
        </w:rPr>
        <w:t>March 7</w:t>
      </w:r>
      <w:r w:rsidRPr="000261E8">
        <w:rPr>
          <w:rStyle w:val="Hyperlink"/>
          <w:b/>
          <w:color w:val="333333"/>
          <w:u w:val="none"/>
          <w:vertAlign w:val="superscript"/>
        </w:rPr>
        <w:t>th</w:t>
      </w:r>
      <w:r w:rsidRPr="000261E8">
        <w:rPr>
          <w:rStyle w:val="Hyperlink"/>
          <w:b/>
          <w:color w:val="333333"/>
          <w:u w:val="none"/>
        </w:rPr>
        <w:t>, 2019 Location/Host:</w:t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 w:rsidRPr="000261E8">
        <w:rPr>
          <w:rStyle w:val="Hyperlink"/>
          <w:b/>
          <w:color w:val="333333"/>
          <w:u w:val="none"/>
        </w:rPr>
        <w:t>August 1</w:t>
      </w:r>
      <w:r w:rsidR="000261E8" w:rsidRPr="000261E8">
        <w:rPr>
          <w:rStyle w:val="Hyperlink"/>
          <w:b/>
          <w:color w:val="333333"/>
          <w:u w:val="none"/>
          <w:vertAlign w:val="superscript"/>
        </w:rPr>
        <w:t>st</w:t>
      </w:r>
      <w:r w:rsidR="000261E8" w:rsidRPr="000261E8">
        <w:rPr>
          <w:rStyle w:val="Hyperlink"/>
          <w:b/>
          <w:color w:val="333333"/>
          <w:u w:val="none"/>
        </w:rPr>
        <w:t>, 2019 Location/Host:</w:t>
      </w:r>
    </w:p>
    <w:p w14:paraId="0C77C962" w14:textId="1C7E255F" w:rsidR="00667813" w:rsidRPr="000261E8" w:rsidRDefault="00445975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bookmarkStart w:id="7" w:name="_Hlk783427"/>
      <w:r w:rsidRPr="000261E8">
        <w:rPr>
          <w:rStyle w:val="Hyperlink"/>
          <w:color w:val="333333"/>
          <w:u w:val="none"/>
        </w:rPr>
        <w:t>Colorado Springs Police Department</w:t>
      </w:r>
      <w:r w:rsidR="000261E8">
        <w:rPr>
          <w:rStyle w:val="Hyperlink"/>
          <w:color w:val="333333"/>
          <w:u w:val="none"/>
        </w:rPr>
        <w:tab/>
      </w:r>
      <w:bookmarkEnd w:id="7"/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Woodland Park PD</w:t>
      </w:r>
    </w:p>
    <w:p w14:paraId="24275896" w14:textId="1FB60417" w:rsidR="00445975" w:rsidRPr="000261E8" w:rsidRDefault="00445975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bookmarkStart w:id="8" w:name="_Hlk783450"/>
      <w:r w:rsidRPr="000261E8">
        <w:rPr>
          <w:rStyle w:val="Hyperlink"/>
          <w:color w:val="333333"/>
          <w:u w:val="none"/>
        </w:rPr>
        <w:t>725 N Murray Blvd</w:t>
      </w:r>
      <w:bookmarkEnd w:id="8"/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911 Tamarac Pkwy</w:t>
      </w:r>
    </w:p>
    <w:p w14:paraId="6BF2E199" w14:textId="5308D1A9" w:rsidR="00161650" w:rsidRPr="000261E8" w:rsidRDefault="00445975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Colorado Springs, CO 80915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Woodland Park, CO 80863</w:t>
      </w:r>
    </w:p>
    <w:p w14:paraId="3E4A9C36" w14:textId="5C6ED08D" w:rsidR="00667813" w:rsidRPr="000261E8" w:rsidRDefault="00667813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 w:rsidRPr="000261E8">
        <w:rPr>
          <w:rStyle w:val="Hyperlink"/>
          <w:b/>
          <w:color w:val="333333"/>
          <w:u w:val="none"/>
        </w:rPr>
        <w:t>April 4</w:t>
      </w:r>
      <w:r w:rsidRPr="000261E8">
        <w:rPr>
          <w:rStyle w:val="Hyperlink"/>
          <w:b/>
          <w:color w:val="333333"/>
          <w:u w:val="none"/>
          <w:vertAlign w:val="superscript"/>
        </w:rPr>
        <w:t>th</w:t>
      </w:r>
      <w:r w:rsidRPr="000261E8">
        <w:rPr>
          <w:rStyle w:val="Hyperlink"/>
          <w:b/>
          <w:color w:val="333333"/>
          <w:u w:val="none"/>
        </w:rPr>
        <w:t>, 2019 Location/Host:</w:t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 w:rsidRPr="000261E8">
        <w:rPr>
          <w:rStyle w:val="Hyperlink"/>
          <w:b/>
          <w:color w:val="333333"/>
          <w:u w:val="none"/>
        </w:rPr>
        <w:t>September 5</w:t>
      </w:r>
      <w:r w:rsidR="000261E8" w:rsidRPr="000261E8">
        <w:rPr>
          <w:rStyle w:val="Hyperlink"/>
          <w:b/>
          <w:color w:val="333333"/>
          <w:u w:val="none"/>
          <w:vertAlign w:val="superscript"/>
        </w:rPr>
        <w:t>th</w:t>
      </w:r>
      <w:r w:rsidR="000261E8" w:rsidRPr="000261E8">
        <w:rPr>
          <w:rStyle w:val="Hyperlink"/>
          <w:b/>
          <w:color w:val="333333"/>
          <w:u w:val="none"/>
        </w:rPr>
        <w:t>, 2019Location/Host:</w:t>
      </w:r>
    </w:p>
    <w:p w14:paraId="2791DE7E" w14:textId="5EF4704F" w:rsidR="00667813" w:rsidRPr="000261E8" w:rsidRDefault="00445975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Pikes Peak Community College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Salida PD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</w:p>
    <w:p w14:paraId="6A13EAFE" w14:textId="38CF3ACF" w:rsidR="00445975" w:rsidRPr="000261E8" w:rsidRDefault="00445975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5675 S Academy Blvd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448 E 1</w:t>
      </w:r>
      <w:r w:rsidR="000261E8" w:rsidRPr="000261E8">
        <w:rPr>
          <w:rStyle w:val="Hyperlink"/>
          <w:color w:val="333333"/>
          <w:u w:val="none"/>
          <w:vertAlign w:val="superscript"/>
        </w:rPr>
        <w:t>st</w:t>
      </w:r>
      <w:r w:rsidR="000261E8" w:rsidRPr="000261E8">
        <w:rPr>
          <w:rStyle w:val="Hyperlink"/>
          <w:color w:val="333333"/>
          <w:u w:val="none"/>
        </w:rPr>
        <w:t xml:space="preserve"> St</w:t>
      </w:r>
    </w:p>
    <w:p w14:paraId="5350212F" w14:textId="1A3E3684" w:rsidR="00445975" w:rsidRPr="000261E8" w:rsidRDefault="00445975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Colorado Springs, CO 80906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Salida, CO 81201</w:t>
      </w:r>
    </w:p>
    <w:p w14:paraId="0E43D875" w14:textId="31F4DB3D" w:rsidR="00667813" w:rsidRPr="000261E8" w:rsidRDefault="00667813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 w:rsidRPr="000261E8">
        <w:rPr>
          <w:rStyle w:val="Hyperlink"/>
          <w:b/>
          <w:color w:val="333333"/>
          <w:u w:val="none"/>
        </w:rPr>
        <w:t>May 2</w:t>
      </w:r>
      <w:r w:rsidRPr="000261E8">
        <w:rPr>
          <w:rStyle w:val="Hyperlink"/>
          <w:b/>
          <w:color w:val="333333"/>
          <w:u w:val="none"/>
          <w:vertAlign w:val="superscript"/>
        </w:rPr>
        <w:t>nd</w:t>
      </w:r>
      <w:r w:rsidRPr="000261E8">
        <w:rPr>
          <w:rStyle w:val="Hyperlink"/>
          <w:b/>
          <w:color w:val="333333"/>
          <w:u w:val="none"/>
        </w:rPr>
        <w:t>, 2019 Location/Host:</w:t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 w:rsidRPr="000261E8">
        <w:rPr>
          <w:rStyle w:val="Hyperlink"/>
          <w:b/>
          <w:color w:val="333333"/>
          <w:u w:val="none"/>
        </w:rPr>
        <w:t>October 3</w:t>
      </w:r>
      <w:r w:rsidR="000261E8" w:rsidRPr="000261E8">
        <w:rPr>
          <w:rStyle w:val="Hyperlink"/>
          <w:b/>
          <w:color w:val="333333"/>
          <w:u w:val="none"/>
          <w:vertAlign w:val="superscript"/>
        </w:rPr>
        <w:t>rd</w:t>
      </w:r>
      <w:r w:rsidR="000261E8" w:rsidRPr="000261E8">
        <w:rPr>
          <w:rStyle w:val="Hyperlink"/>
          <w:b/>
          <w:color w:val="333333"/>
          <w:u w:val="none"/>
        </w:rPr>
        <w:t>, 2019 Location/Host:</w:t>
      </w:r>
    </w:p>
    <w:p w14:paraId="5249276D" w14:textId="0D6C7729" w:rsidR="00445975" w:rsidRPr="000261E8" w:rsidRDefault="00690BD7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Custer County Sheriff’s Office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Canon City PD</w:t>
      </w:r>
    </w:p>
    <w:p w14:paraId="78F17CBA" w14:textId="32F99C9D" w:rsidR="00690BD7" w:rsidRPr="000261E8" w:rsidRDefault="00690BD7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lastRenderedPageBreak/>
        <w:t>702 Rosita Ave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  <w:t>TBA</w:t>
      </w:r>
    </w:p>
    <w:p w14:paraId="2C989240" w14:textId="3E7665B4" w:rsidR="00690BD7" w:rsidRPr="000261E8" w:rsidRDefault="00690BD7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Westcliffe, CO 81252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  <w:t>Canon City, CO 81212</w:t>
      </w:r>
    </w:p>
    <w:p w14:paraId="5FE72E75" w14:textId="7BD696B7" w:rsidR="00667813" w:rsidRPr="000261E8" w:rsidRDefault="00667813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 w:rsidRPr="000261E8">
        <w:rPr>
          <w:rStyle w:val="Hyperlink"/>
          <w:b/>
          <w:color w:val="333333"/>
          <w:u w:val="none"/>
        </w:rPr>
        <w:t>June 6</w:t>
      </w:r>
      <w:r w:rsidRPr="000261E8">
        <w:rPr>
          <w:rStyle w:val="Hyperlink"/>
          <w:b/>
          <w:color w:val="333333"/>
          <w:u w:val="none"/>
          <w:vertAlign w:val="superscript"/>
        </w:rPr>
        <w:t>th</w:t>
      </w:r>
      <w:r w:rsidRPr="000261E8">
        <w:rPr>
          <w:rStyle w:val="Hyperlink"/>
          <w:b/>
          <w:color w:val="333333"/>
          <w:u w:val="none"/>
        </w:rPr>
        <w:t>, 2019 Location/Host:</w:t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 w:rsidRPr="000261E8">
        <w:rPr>
          <w:rStyle w:val="Hyperlink"/>
          <w:b/>
          <w:color w:val="333333"/>
          <w:u w:val="none"/>
        </w:rPr>
        <w:t>November 7</w:t>
      </w:r>
      <w:r w:rsidR="000261E8" w:rsidRPr="000261E8">
        <w:rPr>
          <w:rStyle w:val="Hyperlink"/>
          <w:b/>
          <w:color w:val="333333"/>
          <w:u w:val="none"/>
          <w:vertAlign w:val="superscript"/>
        </w:rPr>
        <w:t>th</w:t>
      </w:r>
      <w:r w:rsidR="000261E8" w:rsidRPr="000261E8">
        <w:rPr>
          <w:rStyle w:val="Hyperlink"/>
          <w:b/>
          <w:color w:val="333333"/>
          <w:u w:val="none"/>
        </w:rPr>
        <w:t>, 2019 Location/Host:</w:t>
      </w:r>
    </w:p>
    <w:p w14:paraId="356BEAD7" w14:textId="1202D9BB" w:rsidR="00667813" w:rsidRPr="000261E8" w:rsidRDefault="00667813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Pueblo Police Department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Colorado Springs Training Academy</w:t>
      </w:r>
    </w:p>
    <w:p w14:paraId="6CD67DEF" w14:textId="16472184" w:rsidR="00667813" w:rsidRPr="000261E8" w:rsidRDefault="00667813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 xml:space="preserve">200 S Main St 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725 N Murray Blvd</w:t>
      </w:r>
    </w:p>
    <w:p w14:paraId="648AFBE4" w14:textId="1ED1178C" w:rsidR="00667813" w:rsidRPr="000261E8" w:rsidRDefault="00667813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Pueblo, CO 81003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Colorado Springs, CO 80915</w:t>
      </w:r>
    </w:p>
    <w:p w14:paraId="18020F06" w14:textId="26089140" w:rsidR="00E27C67" w:rsidRPr="000261E8" w:rsidRDefault="00E27C67" w:rsidP="00E27C6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 w:rsidRPr="000261E8">
        <w:rPr>
          <w:rStyle w:val="Hyperlink"/>
          <w:b/>
          <w:color w:val="333333"/>
          <w:u w:val="none"/>
        </w:rPr>
        <w:t>July 11</w:t>
      </w:r>
      <w:r w:rsidRPr="000261E8">
        <w:rPr>
          <w:rStyle w:val="Hyperlink"/>
          <w:b/>
          <w:color w:val="333333"/>
          <w:u w:val="none"/>
          <w:vertAlign w:val="superscript"/>
        </w:rPr>
        <w:t>th</w:t>
      </w:r>
      <w:r w:rsidRPr="000261E8">
        <w:rPr>
          <w:rStyle w:val="Hyperlink"/>
          <w:b/>
          <w:color w:val="333333"/>
          <w:u w:val="none"/>
        </w:rPr>
        <w:t>, 2019 Location/Host:</w:t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 w:rsidRPr="000261E8">
        <w:rPr>
          <w:rStyle w:val="Hyperlink"/>
          <w:b/>
          <w:color w:val="333333"/>
          <w:u w:val="none"/>
        </w:rPr>
        <w:t>December 5</w:t>
      </w:r>
      <w:r w:rsidR="000261E8" w:rsidRPr="000261E8">
        <w:rPr>
          <w:rStyle w:val="Hyperlink"/>
          <w:b/>
          <w:color w:val="333333"/>
          <w:u w:val="none"/>
          <w:vertAlign w:val="superscript"/>
        </w:rPr>
        <w:t>th</w:t>
      </w:r>
      <w:r w:rsidR="000261E8" w:rsidRPr="000261E8">
        <w:rPr>
          <w:rStyle w:val="Hyperlink"/>
          <w:b/>
          <w:color w:val="333333"/>
          <w:u w:val="none"/>
        </w:rPr>
        <w:t>, 2019 Location/Host:</w:t>
      </w:r>
    </w:p>
    <w:p w14:paraId="3529D91A" w14:textId="2E35409A" w:rsidR="00E27C67" w:rsidRPr="000261E8" w:rsidRDefault="00E27C67" w:rsidP="00E27C6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Pueblo County SO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No Meeting</w:t>
      </w:r>
    </w:p>
    <w:p w14:paraId="2CFB05D5" w14:textId="4A489549" w:rsidR="00E27C67" w:rsidRPr="000261E8" w:rsidRDefault="00E27C67" w:rsidP="00E27C6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101 W 10</w:t>
      </w:r>
      <w:r w:rsidRPr="000261E8">
        <w:rPr>
          <w:rStyle w:val="Hyperlink"/>
          <w:color w:val="333333"/>
          <w:u w:val="none"/>
          <w:vertAlign w:val="superscript"/>
        </w:rPr>
        <w:t>th</w:t>
      </w:r>
      <w:r w:rsidRPr="000261E8">
        <w:rPr>
          <w:rStyle w:val="Hyperlink"/>
          <w:color w:val="333333"/>
          <w:u w:val="none"/>
        </w:rPr>
        <w:t xml:space="preserve"> St</w:t>
      </w:r>
    </w:p>
    <w:p w14:paraId="18ACCD2E" w14:textId="4BFC2DB6" w:rsidR="00E27C67" w:rsidRPr="000261E8" w:rsidRDefault="00E27C67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Pueblo, CO 81003</w:t>
      </w:r>
    </w:p>
    <w:sectPr w:rsidR="00E27C67" w:rsidRPr="000261E8" w:rsidSect="00AC2AE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4266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40327AC"/>
    <w:multiLevelType w:val="hybridMultilevel"/>
    <w:tmpl w:val="44CCD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86F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C2647B4"/>
    <w:multiLevelType w:val="hybridMultilevel"/>
    <w:tmpl w:val="007E3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A653C8"/>
    <w:multiLevelType w:val="hybridMultilevel"/>
    <w:tmpl w:val="E88C0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3428F5"/>
    <w:multiLevelType w:val="hybridMultilevel"/>
    <w:tmpl w:val="1488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A6DA3"/>
    <w:multiLevelType w:val="hybridMultilevel"/>
    <w:tmpl w:val="708C1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BC1006"/>
    <w:multiLevelType w:val="hybridMultilevel"/>
    <w:tmpl w:val="AD18E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EC02B7"/>
    <w:multiLevelType w:val="hybridMultilevel"/>
    <w:tmpl w:val="AF32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DC58A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A3E1A4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FD6284B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FE15CC0"/>
    <w:multiLevelType w:val="hybridMultilevel"/>
    <w:tmpl w:val="E9947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6762B6"/>
    <w:multiLevelType w:val="hybridMultilevel"/>
    <w:tmpl w:val="4134B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BB12A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157750F"/>
    <w:multiLevelType w:val="hybridMultilevel"/>
    <w:tmpl w:val="50ECF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B27CF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E4A288F"/>
    <w:multiLevelType w:val="hybridMultilevel"/>
    <w:tmpl w:val="84EE0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480CDD"/>
    <w:multiLevelType w:val="hybridMultilevel"/>
    <w:tmpl w:val="4638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526A99"/>
    <w:multiLevelType w:val="multilevel"/>
    <w:tmpl w:val="E65C1670"/>
    <w:lvl w:ilvl="0">
      <w:start w:val="5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35476A5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55957721"/>
    <w:multiLevelType w:val="hybridMultilevel"/>
    <w:tmpl w:val="E8A6E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AF69A0"/>
    <w:multiLevelType w:val="hybridMultilevel"/>
    <w:tmpl w:val="D74E4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FE75A2"/>
    <w:multiLevelType w:val="hybridMultilevel"/>
    <w:tmpl w:val="46047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E22B98"/>
    <w:multiLevelType w:val="hybridMultilevel"/>
    <w:tmpl w:val="86584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B179A3"/>
    <w:multiLevelType w:val="hybridMultilevel"/>
    <w:tmpl w:val="810AE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D908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71313D84"/>
    <w:multiLevelType w:val="hybridMultilevel"/>
    <w:tmpl w:val="5E487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780B7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8"/>
  </w:num>
  <w:num w:numId="3">
    <w:abstractNumId w:val="18"/>
  </w:num>
  <w:num w:numId="4">
    <w:abstractNumId w:val="27"/>
  </w:num>
  <w:num w:numId="5">
    <w:abstractNumId w:val="15"/>
  </w:num>
  <w:num w:numId="6">
    <w:abstractNumId w:val="2"/>
  </w:num>
  <w:num w:numId="7">
    <w:abstractNumId w:val="16"/>
  </w:num>
  <w:num w:numId="8">
    <w:abstractNumId w:val="26"/>
  </w:num>
  <w:num w:numId="9">
    <w:abstractNumId w:val="20"/>
  </w:num>
  <w:num w:numId="10">
    <w:abstractNumId w:val="10"/>
  </w:num>
  <w:num w:numId="11">
    <w:abstractNumId w:val="9"/>
  </w:num>
  <w:num w:numId="12">
    <w:abstractNumId w:val="14"/>
  </w:num>
  <w:num w:numId="13">
    <w:abstractNumId w:val="0"/>
  </w:num>
  <w:num w:numId="14">
    <w:abstractNumId w:val="19"/>
  </w:num>
  <w:num w:numId="15">
    <w:abstractNumId w:val="28"/>
  </w:num>
  <w:num w:numId="16">
    <w:abstractNumId w:val="21"/>
  </w:num>
  <w:num w:numId="17">
    <w:abstractNumId w:val="17"/>
  </w:num>
  <w:num w:numId="18">
    <w:abstractNumId w:val="24"/>
  </w:num>
  <w:num w:numId="19">
    <w:abstractNumId w:val="11"/>
  </w:num>
  <w:num w:numId="20">
    <w:abstractNumId w:val="22"/>
  </w:num>
  <w:num w:numId="21">
    <w:abstractNumId w:val="7"/>
  </w:num>
  <w:num w:numId="22">
    <w:abstractNumId w:val="6"/>
  </w:num>
  <w:num w:numId="23">
    <w:abstractNumId w:val="23"/>
  </w:num>
  <w:num w:numId="24">
    <w:abstractNumId w:val="25"/>
  </w:num>
  <w:num w:numId="25">
    <w:abstractNumId w:val="3"/>
  </w:num>
  <w:num w:numId="26">
    <w:abstractNumId w:val="5"/>
  </w:num>
  <w:num w:numId="27">
    <w:abstractNumId w:val="12"/>
  </w:num>
  <w:num w:numId="28">
    <w:abstractNumId w:val="4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AUAs39/2iwAAAA="/>
  </w:docVars>
  <w:rsids>
    <w:rsidRoot w:val="002E3E54"/>
    <w:rsid w:val="00000C44"/>
    <w:rsid w:val="00014D9D"/>
    <w:rsid w:val="000249EA"/>
    <w:rsid w:val="000261E8"/>
    <w:rsid w:val="00045DB3"/>
    <w:rsid w:val="000478BC"/>
    <w:rsid w:val="00081580"/>
    <w:rsid w:val="0009040B"/>
    <w:rsid w:val="000A106D"/>
    <w:rsid w:val="000B6614"/>
    <w:rsid w:val="000C1117"/>
    <w:rsid w:val="000C5BB8"/>
    <w:rsid w:val="000E02B3"/>
    <w:rsid w:val="000E379B"/>
    <w:rsid w:val="000E67A3"/>
    <w:rsid w:val="00123A6E"/>
    <w:rsid w:val="00126A8F"/>
    <w:rsid w:val="00127338"/>
    <w:rsid w:val="0013401B"/>
    <w:rsid w:val="00137F0D"/>
    <w:rsid w:val="00142A5F"/>
    <w:rsid w:val="00145CC5"/>
    <w:rsid w:val="00156CDB"/>
    <w:rsid w:val="001614B1"/>
    <w:rsid w:val="00161650"/>
    <w:rsid w:val="00163A17"/>
    <w:rsid w:val="0017312D"/>
    <w:rsid w:val="001823AD"/>
    <w:rsid w:val="001824C5"/>
    <w:rsid w:val="001867BD"/>
    <w:rsid w:val="00192C8A"/>
    <w:rsid w:val="001B1DEF"/>
    <w:rsid w:val="001B20F3"/>
    <w:rsid w:val="001B448C"/>
    <w:rsid w:val="001C5C68"/>
    <w:rsid w:val="001D04F1"/>
    <w:rsid w:val="001F34FA"/>
    <w:rsid w:val="001F6377"/>
    <w:rsid w:val="0020461B"/>
    <w:rsid w:val="00207467"/>
    <w:rsid w:val="002263F3"/>
    <w:rsid w:val="002343D7"/>
    <w:rsid w:val="002555AA"/>
    <w:rsid w:val="00273318"/>
    <w:rsid w:val="00274EBD"/>
    <w:rsid w:val="00276133"/>
    <w:rsid w:val="0027657C"/>
    <w:rsid w:val="0028650B"/>
    <w:rsid w:val="002A3B44"/>
    <w:rsid w:val="002B1EF3"/>
    <w:rsid w:val="002B48B7"/>
    <w:rsid w:val="002C3651"/>
    <w:rsid w:val="002C782C"/>
    <w:rsid w:val="002D4F34"/>
    <w:rsid w:val="002D707D"/>
    <w:rsid w:val="002E3C8A"/>
    <w:rsid w:val="002E3E54"/>
    <w:rsid w:val="003100A4"/>
    <w:rsid w:val="0032647C"/>
    <w:rsid w:val="00332724"/>
    <w:rsid w:val="00332D8C"/>
    <w:rsid w:val="0034030A"/>
    <w:rsid w:val="00341997"/>
    <w:rsid w:val="0034549E"/>
    <w:rsid w:val="003515C5"/>
    <w:rsid w:val="0035466E"/>
    <w:rsid w:val="00361B10"/>
    <w:rsid w:val="003629FF"/>
    <w:rsid w:val="00381CA5"/>
    <w:rsid w:val="00381D45"/>
    <w:rsid w:val="00383EC8"/>
    <w:rsid w:val="00387C75"/>
    <w:rsid w:val="00391392"/>
    <w:rsid w:val="003A2074"/>
    <w:rsid w:val="003A5455"/>
    <w:rsid w:val="003B7E0B"/>
    <w:rsid w:val="003D213D"/>
    <w:rsid w:val="00401F29"/>
    <w:rsid w:val="00414243"/>
    <w:rsid w:val="004256A1"/>
    <w:rsid w:val="004275F4"/>
    <w:rsid w:val="00433DAB"/>
    <w:rsid w:val="00445975"/>
    <w:rsid w:val="004461FD"/>
    <w:rsid w:val="004501E8"/>
    <w:rsid w:val="004679A9"/>
    <w:rsid w:val="0047709B"/>
    <w:rsid w:val="004937A9"/>
    <w:rsid w:val="00496711"/>
    <w:rsid w:val="004A1CC8"/>
    <w:rsid w:val="004A3F4A"/>
    <w:rsid w:val="004A4BAC"/>
    <w:rsid w:val="004C0D4F"/>
    <w:rsid w:val="00505CBD"/>
    <w:rsid w:val="00513701"/>
    <w:rsid w:val="00532097"/>
    <w:rsid w:val="00542F4E"/>
    <w:rsid w:val="00552F25"/>
    <w:rsid w:val="00562C4D"/>
    <w:rsid w:val="00572EE3"/>
    <w:rsid w:val="00577A41"/>
    <w:rsid w:val="00582AE8"/>
    <w:rsid w:val="005A216A"/>
    <w:rsid w:val="005A3537"/>
    <w:rsid w:val="005F21AF"/>
    <w:rsid w:val="006000B5"/>
    <w:rsid w:val="006009A5"/>
    <w:rsid w:val="0060167B"/>
    <w:rsid w:val="006018B6"/>
    <w:rsid w:val="00605EBA"/>
    <w:rsid w:val="00626AD0"/>
    <w:rsid w:val="00637572"/>
    <w:rsid w:val="00650786"/>
    <w:rsid w:val="00661203"/>
    <w:rsid w:val="00665529"/>
    <w:rsid w:val="00667813"/>
    <w:rsid w:val="00690AFA"/>
    <w:rsid w:val="00690BD7"/>
    <w:rsid w:val="006A1C0C"/>
    <w:rsid w:val="006B2B1B"/>
    <w:rsid w:val="006B2D86"/>
    <w:rsid w:val="006B6AB3"/>
    <w:rsid w:val="006C07B4"/>
    <w:rsid w:val="006C2B2D"/>
    <w:rsid w:val="006E7D19"/>
    <w:rsid w:val="006F7E54"/>
    <w:rsid w:val="00703EF8"/>
    <w:rsid w:val="00707027"/>
    <w:rsid w:val="007168B4"/>
    <w:rsid w:val="00730117"/>
    <w:rsid w:val="00732F13"/>
    <w:rsid w:val="00741FB3"/>
    <w:rsid w:val="00745390"/>
    <w:rsid w:val="00750CF2"/>
    <w:rsid w:val="0076352A"/>
    <w:rsid w:val="0077236F"/>
    <w:rsid w:val="0077777C"/>
    <w:rsid w:val="0077796D"/>
    <w:rsid w:val="00777A30"/>
    <w:rsid w:val="007832C2"/>
    <w:rsid w:val="007A1F58"/>
    <w:rsid w:val="007A5DE1"/>
    <w:rsid w:val="007B7E37"/>
    <w:rsid w:val="007C1046"/>
    <w:rsid w:val="007D3FA0"/>
    <w:rsid w:val="007E47B7"/>
    <w:rsid w:val="008030E5"/>
    <w:rsid w:val="00804591"/>
    <w:rsid w:val="00812312"/>
    <w:rsid w:val="00820E5B"/>
    <w:rsid w:val="00822418"/>
    <w:rsid w:val="00840D80"/>
    <w:rsid w:val="008425CC"/>
    <w:rsid w:val="0084660C"/>
    <w:rsid w:val="008828F1"/>
    <w:rsid w:val="0088412C"/>
    <w:rsid w:val="008936A6"/>
    <w:rsid w:val="008B06BC"/>
    <w:rsid w:val="008B1891"/>
    <w:rsid w:val="008B5EEC"/>
    <w:rsid w:val="008B6505"/>
    <w:rsid w:val="008C0DB6"/>
    <w:rsid w:val="008C6660"/>
    <w:rsid w:val="008C6CAB"/>
    <w:rsid w:val="008E5B06"/>
    <w:rsid w:val="008F06D1"/>
    <w:rsid w:val="0090394B"/>
    <w:rsid w:val="00904EAD"/>
    <w:rsid w:val="009153A4"/>
    <w:rsid w:val="00916FEE"/>
    <w:rsid w:val="00920FEB"/>
    <w:rsid w:val="009309D6"/>
    <w:rsid w:val="00931FBD"/>
    <w:rsid w:val="00933798"/>
    <w:rsid w:val="00943694"/>
    <w:rsid w:val="00946398"/>
    <w:rsid w:val="009652AF"/>
    <w:rsid w:val="00971209"/>
    <w:rsid w:val="009808A4"/>
    <w:rsid w:val="00980943"/>
    <w:rsid w:val="0099464D"/>
    <w:rsid w:val="009B1C79"/>
    <w:rsid w:val="009C764D"/>
    <w:rsid w:val="009D70EE"/>
    <w:rsid w:val="009E5323"/>
    <w:rsid w:val="009F3B5B"/>
    <w:rsid w:val="00A04AC6"/>
    <w:rsid w:val="00A06463"/>
    <w:rsid w:val="00A06857"/>
    <w:rsid w:val="00A21DC5"/>
    <w:rsid w:val="00A237BF"/>
    <w:rsid w:val="00A300EE"/>
    <w:rsid w:val="00A40719"/>
    <w:rsid w:val="00A50888"/>
    <w:rsid w:val="00A535FC"/>
    <w:rsid w:val="00A71941"/>
    <w:rsid w:val="00A764F6"/>
    <w:rsid w:val="00AA05F0"/>
    <w:rsid w:val="00AB2F6E"/>
    <w:rsid w:val="00AC2AEF"/>
    <w:rsid w:val="00AC7E3A"/>
    <w:rsid w:val="00AD331D"/>
    <w:rsid w:val="00AD65AC"/>
    <w:rsid w:val="00AF6DE2"/>
    <w:rsid w:val="00B457BF"/>
    <w:rsid w:val="00B607BE"/>
    <w:rsid w:val="00B71F8B"/>
    <w:rsid w:val="00B754DF"/>
    <w:rsid w:val="00BA3007"/>
    <w:rsid w:val="00BA43CF"/>
    <w:rsid w:val="00BB2FE7"/>
    <w:rsid w:val="00BC0470"/>
    <w:rsid w:val="00BC729E"/>
    <w:rsid w:val="00BD17F8"/>
    <w:rsid w:val="00BD336A"/>
    <w:rsid w:val="00BD5C92"/>
    <w:rsid w:val="00C0209F"/>
    <w:rsid w:val="00C0655B"/>
    <w:rsid w:val="00C06C38"/>
    <w:rsid w:val="00C07DCF"/>
    <w:rsid w:val="00C10CC0"/>
    <w:rsid w:val="00C12A77"/>
    <w:rsid w:val="00C1474E"/>
    <w:rsid w:val="00C42063"/>
    <w:rsid w:val="00C5595B"/>
    <w:rsid w:val="00C72515"/>
    <w:rsid w:val="00C735D3"/>
    <w:rsid w:val="00C75DB3"/>
    <w:rsid w:val="00C83DFA"/>
    <w:rsid w:val="00CA1EAD"/>
    <w:rsid w:val="00CA5037"/>
    <w:rsid w:val="00CA7EBA"/>
    <w:rsid w:val="00CB5BC5"/>
    <w:rsid w:val="00CC16F0"/>
    <w:rsid w:val="00CC607C"/>
    <w:rsid w:val="00CD2137"/>
    <w:rsid w:val="00CD2F9E"/>
    <w:rsid w:val="00CD7213"/>
    <w:rsid w:val="00CE3382"/>
    <w:rsid w:val="00CE7439"/>
    <w:rsid w:val="00CF1AA3"/>
    <w:rsid w:val="00CF2803"/>
    <w:rsid w:val="00CF5F22"/>
    <w:rsid w:val="00CF6F82"/>
    <w:rsid w:val="00D01E5F"/>
    <w:rsid w:val="00D07345"/>
    <w:rsid w:val="00D10CB4"/>
    <w:rsid w:val="00D12AEE"/>
    <w:rsid w:val="00D210BF"/>
    <w:rsid w:val="00D25762"/>
    <w:rsid w:val="00D36723"/>
    <w:rsid w:val="00D523E5"/>
    <w:rsid w:val="00D7212E"/>
    <w:rsid w:val="00D77E3C"/>
    <w:rsid w:val="00D92384"/>
    <w:rsid w:val="00DA3870"/>
    <w:rsid w:val="00DB11AC"/>
    <w:rsid w:val="00DB6127"/>
    <w:rsid w:val="00DB6374"/>
    <w:rsid w:val="00DC1CF1"/>
    <w:rsid w:val="00DD349B"/>
    <w:rsid w:val="00DD3F27"/>
    <w:rsid w:val="00DD5D48"/>
    <w:rsid w:val="00DD6C87"/>
    <w:rsid w:val="00DE2D24"/>
    <w:rsid w:val="00E16AC8"/>
    <w:rsid w:val="00E251A9"/>
    <w:rsid w:val="00E27C67"/>
    <w:rsid w:val="00E32BB8"/>
    <w:rsid w:val="00E33F95"/>
    <w:rsid w:val="00E34C9A"/>
    <w:rsid w:val="00E358C0"/>
    <w:rsid w:val="00E378EE"/>
    <w:rsid w:val="00E455AE"/>
    <w:rsid w:val="00E554ED"/>
    <w:rsid w:val="00E64466"/>
    <w:rsid w:val="00E6606B"/>
    <w:rsid w:val="00E86D45"/>
    <w:rsid w:val="00EA44BF"/>
    <w:rsid w:val="00EA576D"/>
    <w:rsid w:val="00EB241D"/>
    <w:rsid w:val="00EB4B3B"/>
    <w:rsid w:val="00EB5119"/>
    <w:rsid w:val="00EB608E"/>
    <w:rsid w:val="00EB7D70"/>
    <w:rsid w:val="00EC5AFB"/>
    <w:rsid w:val="00EF36AC"/>
    <w:rsid w:val="00F14824"/>
    <w:rsid w:val="00F1569E"/>
    <w:rsid w:val="00F16291"/>
    <w:rsid w:val="00F16B5C"/>
    <w:rsid w:val="00F34A2A"/>
    <w:rsid w:val="00F3570C"/>
    <w:rsid w:val="00F47A31"/>
    <w:rsid w:val="00F534D2"/>
    <w:rsid w:val="00F64102"/>
    <w:rsid w:val="00F67571"/>
    <w:rsid w:val="00F6775E"/>
    <w:rsid w:val="00F7384E"/>
    <w:rsid w:val="00F75510"/>
    <w:rsid w:val="00F85313"/>
    <w:rsid w:val="00F911C2"/>
    <w:rsid w:val="00F94C72"/>
    <w:rsid w:val="00FB3862"/>
    <w:rsid w:val="00FB517F"/>
    <w:rsid w:val="00FB7144"/>
    <w:rsid w:val="00FD4CB5"/>
    <w:rsid w:val="00FD662F"/>
    <w:rsid w:val="00FE2198"/>
    <w:rsid w:val="00FF0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FB292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1F58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A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20E5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52F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52F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77DD91-C893-4B49-8B4B-603010D2D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4</Pages>
  <Words>1879</Words>
  <Characters>10716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3</cp:revision>
  <cp:lastPrinted>2019-03-07T15:29:00Z</cp:lastPrinted>
  <dcterms:created xsi:type="dcterms:W3CDTF">2019-03-07T16:14:00Z</dcterms:created>
  <dcterms:modified xsi:type="dcterms:W3CDTF">2019-03-08T15:30:00Z</dcterms:modified>
</cp:coreProperties>
</file>